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A457F" w14:textId="6D3D1BA7" w:rsidR="00782DCD" w:rsidRPr="003B304E" w:rsidRDefault="00165181" w:rsidP="00241119">
      <w:pPr>
        <w:jc w:val="center"/>
        <w:rPr>
          <w:b/>
          <w:color w:val="365F91" w:themeColor="accent1" w:themeShade="BF"/>
        </w:rPr>
      </w:pPr>
      <w:r>
        <w:rPr>
          <w:noProof/>
        </w:rPr>
        <w:drawing>
          <wp:inline distT="0" distB="0" distL="0" distR="0" wp14:anchorId="5C5AD7F8" wp14:editId="241C1A24">
            <wp:extent cx="1980000" cy="1004400"/>
            <wp:effectExtent l="0" t="0" r="1270" b="5715"/>
            <wp:docPr id="1" name="Picture 1" descr="Keele University logo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ele University logo 50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0000" cy="1004400"/>
                    </a:xfrm>
                    <a:prstGeom prst="rect">
                      <a:avLst/>
                    </a:prstGeom>
                    <a:noFill/>
                    <a:ln>
                      <a:noFill/>
                    </a:ln>
                  </pic:spPr>
                </pic:pic>
              </a:graphicData>
            </a:graphic>
          </wp:inline>
        </w:drawing>
      </w:r>
    </w:p>
    <w:p w14:paraId="3C690136" w14:textId="100AFF89" w:rsidR="00782DCD" w:rsidRPr="00165181" w:rsidRDefault="00782DCD" w:rsidP="00782DCD">
      <w:pPr>
        <w:jc w:val="center"/>
        <w:rPr>
          <w:rFonts w:ascii="Arial" w:hAnsi="Arial" w:cs="Arial"/>
          <w:i/>
          <w:sz w:val="24"/>
          <w:szCs w:val="24"/>
        </w:rPr>
      </w:pPr>
      <w:r w:rsidRPr="00165181">
        <w:rPr>
          <w:rFonts w:ascii="Arial" w:hAnsi="Arial" w:cs="Arial"/>
          <w:b/>
          <w:color w:val="1F497D" w:themeColor="text2"/>
          <w:sz w:val="24"/>
          <w:szCs w:val="24"/>
        </w:rPr>
        <w:t>NAME OF PROCEDURE</w:t>
      </w:r>
      <w:r w:rsidRPr="00165181">
        <w:rPr>
          <w:rFonts w:ascii="Arial" w:hAnsi="Arial" w:cs="Arial"/>
          <w:b/>
          <w:color w:val="365F91" w:themeColor="accent1" w:themeShade="BF"/>
          <w:sz w:val="24"/>
          <w:szCs w:val="24"/>
        </w:rPr>
        <w:br/>
      </w:r>
      <w:r w:rsidRPr="00165181">
        <w:rPr>
          <w:rFonts w:ascii="Arial" w:hAnsi="Arial" w:cs="Arial"/>
          <w:i/>
          <w:sz w:val="24"/>
          <w:szCs w:val="24"/>
        </w:rPr>
        <w:t>[The name should be concise, descriptive and start with a key word]</w:t>
      </w:r>
    </w:p>
    <w:p w14:paraId="5EEF301D" w14:textId="77777777" w:rsidR="008F6959" w:rsidRPr="00165181" w:rsidRDefault="008F6959" w:rsidP="008F6959">
      <w:pPr>
        <w:rPr>
          <w:rFonts w:ascii="Arial" w:hAnsi="Arial" w:cs="Arial"/>
          <w:b/>
          <w:color w:val="365F91" w:themeColor="accent1" w:themeShade="BF"/>
          <w:sz w:val="24"/>
          <w:szCs w:val="24"/>
        </w:rPr>
      </w:pPr>
      <w:r w:rsidRPr="00165181">
        <w:rPr>
          <w:rFonts w:ascii="Arial" w:hAnsi="Arial" w:cs="Arial"/>
          <w:i/>
          <w:sz w:val="24"/>
          <w:szCs w:val="24"/>
        </w:rPr>
        <w:t xml:space="preserve">[Staff should consider accessibility for all readers, including the </w:t>
      </w:r>
      <w:hyperlink r:id="rId9" w:history="1">
        <w:r w:rsidRPr="00165181">
          <w:rPr>
            <w:rStyle w:val="Hyperlink"/>
            <w:rFonts w:ascii="Arial" w:hAnsi="Arial" w:cs="Arial"/>
            <w:i/>
            <w:sz w:val="24"/>
            <w:szCs w:val="24"/>
          </w:rPr>
          <w:t>Accessibility Style Guidance</w:t>
        </w:r>
      </w:hyperlink>
      <w:r w:rsidRPr="00165181">
        <w:rPr>
          <w:rFonts w:ascii="Arial" w:hAnsi="Arial" w:cs="Arial"/>
          <w:i/>
          <w:sz w:val="24"/>
          <w:szCs w:val="24"/>
        </w:rPr>
        <w:t>, when drafting a policy document.]</w:t>
      </w:r>
    </w:p>
    <w:p w14:paraId="236059EC" w14:textId="77777777" w:rsidR="00782DCD" w:rsidRPr="00165181" w:rsidRDefault="00782DCD" w:rsidP="000955A4">
      <w:pPr>
        <w:pStyle w:val="ListParagraph"/>
        <w:numPr>
          <w:ilvl w:val="0"/>
          <w:numId w:val="18"/>
        </w:numPr>
        <w:ind w:left="284" w:hanging="284"/>
        <w:rPr>
          <w:rFonts w:ascii="Arial" w:hAnsi="Arial" w:cs="Arial"/>
          <w:b/>
          <w:color w:val="1F497D" w:themeColor="text2"/>
          <w:sz w:val="24"/>
          <w:szCs w:val="24"/>
        </w:rPr>
      </w:pPr>
      <w:r w:rsidRPr="00165181">
        <w:rPr>
          <w:rFonts w:ascii="Arial" w:hAnsi="Arial" w:cs="Arial"/>
          <w:b/>
          <w:color w:val="1F497D" w:themeColor="text2"/>
          <w:sz w:val="24"/>
          <w:szCs w:val="24"/>
        </w:rPr>
        <w:t>INTRODUCTION</w:t>
      </w:r>
    </w:p>
    <w:p w14:paraId="42667C64" w14:textId="63676FE2" w:rsidR="00782DCD" w:rsidRPr="00165181" w:rsidRDefault="008F6959" w:rsidP="00782DCD">
      <w:pPr>
        <w:pStyle w:val="ListParagraph"/>
        <w:ind w:left="284"/>
        <w:rPr>
          <w:rFonts w:ascii="Arial" w:hAnsi="Arial" w:cs="Arial"/>
          <w:b/>
          <w:color w:val="1F497D" w:themeColor="text2"/>
          <w:sz w:val="24"/>
          <w:szCs w:val="24"/>
        </w:rPr>
      </w:pPr>
      <w:r w:rsidRPr="00165181">
        <w:rPr>
          <w:rFonts w:ascii="Arial" w:hAnsi="Arial" w:cs="Arial"/>
          <w:i/>
          <w:sz w:val="24"/>
          <w:szCs w:val="24"/>
        </w:rPr>
        <w:t>[A short overview statement about the document.]</w:t>
      </w:r>
      <w:r w:rsidR="00241119" w:rsidRPr="00165181">
        <w:rPr>
          <w:rFonts w:ascii="Arial" w:hAnsi="Arial" w:cs="Arial"/>
          <w:i/>
          <w:sz w:val="24"/>
          <w:szCs w:val="24"/>
        </w:rPr>
        <w:br/>
      </w:r>
    </w:p>
    <w:p w14:paraId="70BED102" w14:textId="77777777" w:rsidR="00782DCD" w:rsidRPr="00165181" w:rsidRDefault="00782DCD" w:rsidP="00BA66BC">
      <w:pPr>
        <w:pStyle w:val="ListParagraph"/>
        <w:numPr>
          <w:ilvl w:val="1"/>
          <w:numId w:val="18"/>
        </w:numPr>
        <w:ind w:left="567" w:hanging="567"/>
        <w:rPr>
          <w:rFonts w:ascii="Arial" w:hAnsi="Arial" w:cs="Arial"/>
          <w:b/>
          <w:color w:val="1F497D" w:themeColor="text2"/>
          <w:sz w:val="24"/>
          <w:szCs w:val="24"/>
        </w:rPr>
      </w:pPr>
      <w:r w:rsidRPr="00165181">
        <w:rPr>
          <w:rFonts w:ascii="Arial" w:hAnsi="Arial" w:cs="Arial"/>
          <w:b/>
          <w:color w:val="1F497D" w:themeColor="text2"/>
          <w:sz w:val="24"/>
          <w:szCs w:val="24"/>
        </w:rPr>
        <w:t xml:space="preserve">Purpose </w:t>
      </w:r>
    </w:p>
    <w:p w14:paraId="63651AE8" w14:textId="77777777" w:rsidR="00782DCD" w:rsidRPr="00165181" w:rsidRDefault="00782DCD" w:rsidP="00782DCD">
      <w:pPr>
        <w:pStyle w:val="ListParagraph"/>
        <w:ind w:left="567"/>
        <w:rPr>
          <w:rFonts w:ascii="Arial" w:hAnsi="Arial" w:cs="Arial"/>
          <w:i/>
          <w:sz w:val="24"/>
          <w:szCs w:val="24"/>
        </w:rPr>
      </w:pPr>
      <w:r w:rsidRPr="00165181">
        <w:rPr>
          <w:rFonts w:ascii="Arial" w:hAnsi="Arial" w:cs="Arial"/>
          <w:i/>
          <w:sz w:val="24"/>
          <w:szCs w:val="24"/>
        </w:rPr>
        <w:t xml:space="preserve">[This section should: </w:t>
      </w:r>
    </w:p>
    <w:p w14:paraId="38C626C0" w14:textId="77777777" w:rsidR="00782DCD" w:rsidRPr="00165181" w:rsidRDefault="00782DCD" w:rsidP="00782DCD">
      <w:pPr>
        <w:pStyle w:val="ListParagraph"/>
        <w:numPr>
          <w:ilvl w:val="1"/>
          <w:numId w:val="2"/>
        </w:numPr>
        <w:ind w:left="851" w:hanging="284"/>
        <w:rPr>
          <w:rFonts w:ascii="Arial" w:hAnsi="Arial" w:cs="Arial"/>
          <w:i/>
          <w:sz w:val="24"/>
          <w:szCs w:val="24"/>
        </w:rPr>
      </w:pPr>
      <w:r w:rsidRPr="00165181">
        <w:rPr>
          <w:rFonts w:ascii="Arial" w:hAnsi="Arial" w:cs="Arial"/>
          <w:i/>
          <w:sz w:val="24"/>
          <w:szCs w:val="24"/>
        </w:rPr>
        <w:t>Clearly and succinctly outline the rationale and context for the University having such a p</w:t>
      </w:r>
      <w:r w:rsidR="008460A0" w:rsidRPr="00165181">
        <w:rPr>
          <w:rFonts w:ascii="Arial" w:hAnsi="Arial" w:cs="Arial"/>
          <w:i/>
          <w:sz w:val="24"/>
          <w:szCs w:val="24"/>
        </w:rPr>
        <w:t xml:space="preserve">rocedure – </w:t>
      </w:r>
      <w:r w:rsidR="009B7E52" w:rsidRPr="00165181">
        <w:rPr>
          <w:rFonts w:ascii="Arial" w:hAnsi="Arial" w:cs="Arial"/>
          <w:i/>
          <w:sz w:val="24"/>
          <w:szCs w:val="24"/>
        </w:rPr>
        <w:t xml:space="preserve">including </w:t>
      </w:r>
      <w:r w:rsidR="008460A0" w:rsidRPr="00165181">
        <w:rPr>
          <w:rFonts w:ascii="Arial" w:hAnsi="Arial" w:cs="Arial"/>
          <w:i/>
          <w:sz w:val="24"/>
          <w:szCs w:val="24"/>
        </w:rPr>
        <w:t xml:space="preserve">the </w:t>
      </w:r>
      <w:r w:rsidR="009B7E52" w:rsidRPr="00165181">
        <w:rPr>
          <w:rFonts w:ascii="Arial" w:hAnsi="Arial" w:cs="Arial"/>
          <w:i/>
          <w:sz w:val="24"/>
          <w:szCs w:val="24"/>
        </w:rPr>
        <w:t>name</w:t>
      </w:r>
      <w:r w:rsidR="00C24AA5" w:rsidRPr="00165181">
        <w:rPr>
          <w:rFonts w:ascii="Arial" w:hAnsi="Arial" w:cs="Arial"/>
          <w:i/>
          <w:sz w:val="24"/>
          <w:szCs w:val="24"/>
        </w:rPr>
        <w:t xml:space="preserve"> </w:t>
      </w:r>
      <w:r w:rsidR="009B7E52" w:rsidRPr="00165181">
        <w:rPr>
          <w:rFonts w:ascii="Arial" w:hAnsi="Arial" w:cs="Arial"/>
          <w:i/>
          <w:sz w:val="24"/>
          <w:szCs w:val="24"/>
        </w:rPr>
        <w:t xml:space="preserve">of the </w:t>
      </w:r>
      <w:r w:rsidR="00C24AA5" w:rsidRPr="00165181">
        <w:rPr>
          <w:rFonts w:ascii="Arial" w:hAnsi="Arial" w:cs="Arial"/>
          <w:i/>
          <w:sz w:val="24"/>
          <w:szCs w:val="24"/>
        </w:rPr>
        <w:t>policy</w:t>
      </w:r>
      <w:r w:rsidR="009B7E52" w:rsidRPr="00165181">
        <w:rPr>
          <w:rFonts w:ascii="Arial" w:hAnsi="Arial" w:cs="Arial"/>
          <w:i/>
          <w:sz w:val="24"/>
          <w:szCs w:val="24"/>
        </w:rPr>
        <w:t xml:space="preserve"> (or policies) the procedure supports</w:t>
      </w:r>
      <w:r w:rsidRPr="00165181">
        <w:rPr>
          <w:rFonts w:ascii="Arial" w:hAnsi="Arial" w:cs="Arial"/>
          <w:i/>
          <w:sz w:val="24"/>
          <w:szCs w:val="24"/>
        </w:rPr>
        <w:t xml:space="preserve">; </w:t>
      </w:r>
    </w:p>
    <w:p w14:paraId="24C95FE1" w14:textId="77777777" w:rsidR="00782DCD" w:rsidRPr="00165181" w:rsidRDefault="00782DCD" w:rsidP="00782DCD">
      <w:pPr>
        <w:pStyle w:val="ListParagraph"/>
        <w:numPr>
          <w:ilvl w:val="1"/>
          <w:numId w:val="2"/>
        </w:numPr>
        <w:ind w:left="851" w:hanging="284"/>
        <w:rPr>
          <w:rFonts w:ascii="Arial" w:hAnsi="Arial" w:cs="Arial"/>
          <w:i/>
          <w:sz w:val="24"/>
          <w:szCs w:val="24"/>
        </w:rPr>
      </w:pPr>
      <w:r w:rsidRPr="00165181">
        <w:rPr>
          <w:rFonts w:ascii="Arial" w:hAnsi="Arial" w:cs="Arial"/>
          <w:i/>
          <w:sz w:val="24"/>
          <w:szCs w:val="24"/>
        </w:rPr>
        <w:t>Include any regulatory and legislative requirements for having such a p</w:t>
      </w:r>
      <w:r w:rsidR="008460A0" w:rsidRPr="00165181">
        <w:rPr>
          <w:rFonts w:ascii="Arial" w:hAnsi="Arial" w:cs="Arial"/>
          <w:i/>
          <w:sz w:val="24"/>
          <w:szCs w:val="24"/>
        </w:rPr>
        <w:t>rocedure</w:t>
      </w:r>
      <w:r w:rsidRPr="00165181">
        <w:rPr>
          <w:rFonts w:ascii="Arial" w:hAnsi="Arial" w:cs="Arial"/>
          <w:i/>
          <w:sz w:val="24"/>
          <w:szCs w:val="24"/>
        </w:rPr>
        <w:t>.]</w:t>
      </w:r>
      <w:r w:rsidRPr="00165181">
        <w:rPr>
          <w:rFonts w:ascii="Arial" w:hAnsi="Arial" w:cs="Arial"/>
          <w:i/>
          <w:sz w:val="24"/>
          <w:szCs w:val="24"/>
        </w:rPr>
        <w:br/>
      </w:r>
    </w:p>
    <w:p w14:paraId="5C700331" w14:textId="77777777" w:rsidR="00782DCD" w:rsidRPr="00165181" w:rsidRDefault="00782DCD" w:rsidP="000955A4">
      <w:pPr>
        <w:pStyle w:val="ListParagraph"/>
        <w:numPr>
          <w:ilvl w:val="1"/>
          <w:numId w:val="18"/>
        </w:numPr>
        <w:ind w:left="567" w:hanging="567"/>
        <w:rPr>
          <w:rFonts w:ascii="Arial" w:hAnsi="Arial" w:cs="Arial"/>
          <w:b/>
          <w:color w:val="1F497D" w:themeColor="text2"/>
          <w:sz w:val="24"/>
          <w:szCs w:val="24"/>
        </w:rPr>
      </w:pPr>
      <w:r w:rsidRPr="00165181">
        <w:rPr>
          <w:rFonts w:ascii="Arial" w:hAnsi="Arial" w:cs="Arial"/>
          <w:b/>
          <w:color w:val="1F497D" w:themeColor="text2"/>
          <w:sz w:val="24"/>
          <w:szCs w:val="24"/>
        </w:rPr>
        <w:t>Scope</w:t>
      </w:r>
    </w:p>
    <w:p w14:paraId="50376171" w14:textId="77777777" w:rsidR="00782DCD" w:rsidRPr="00165181" w:rsidRDefault="00782DCD" w:rsidP="00782DCD">
      <w:pPr>
        <w:pStyle w:val="ListParagraph"/>
        <w:ind w:left="567"/>
        <w:rPr>
          <w:rFonts w:ascii="Arial" w:hAnsi="Arial" w:cs="Arial"/>
          <w:i/>
          <w:sz w:val="24"/>
          <w:szCs w:val="24"/>
        </w:rPr>
      </w:pPr>
      <w:r w:rsidRPr="00165181">
        <w:rPr>
          <w:rFonts w:ascii="Arial" w:hAnsi="Arial" w:cs="Arial"/>
          <w:i/>
          <w:sz w:val="24"/>
          <w:szCs w:val="24"/>
        </w:rPr>
        <w:t>[This section should:</w:t>
      </w:r>
    </w:p>
    <w:p w14:paraId="77A20271" w14:textId="77777777" w:rsidR="00782DCD" w:rsidRPr="00165181" w:rsidRDefault="00782DCD" w:rsidP="00782DCD">
      <w:pPr>
        <w:pStyle w:val="ListParagraph"/>
        <w:numPr>
          <w:ilvl w:val="0"/>
          <w:numId w:val="14"/>
        </w:numPr>
        <w:ind w:left="851" w:hanging="284"/>
        <w:rPr>
          <w:rFonts w:ascii="Arial" w:hAnsi="Arial" w:cs="Arial"/>
          <w:i/>
          <w:sz w:val="24"/>
          <w:szCs w:val="24"/>
        </w:rPr>
      </w:pPr>
      <w:r w:rsidRPr="00165181">
        <w:rPr>
          <w:rFonts w:ascii="Arial" w:hAnsi="Arial" w:cs="Arial"/>
          <w:i/>
          <w:sz w:val="24"/>
          <w:szCs w:val="24"/>
        </w:rPr>
        <w:t>Include an overview of the areas and/issues covered by the p</w:t>
      </w:r>
      <w:r w:rsidR="00C47A7D" w:rsidRPr="00165181">
        <w:rPr>
          <w:rFonts w:ascii="Arial" w:hAnsi="Arial" w:cs="Arial"/>
          <w:i/>
          <w:sz w:val="24"/>
          <w:szCs w:val="24"/>
        </w:rPr>
        <w:t>rocedure</w:t>
      </w:r>
      <w:r w:rsidRPr="00165181">
        <w:rPr>
          <w:rFonts w:ascii="Arial" w:hAnsi="Arial" w:cs="Arial"/>
          <w:i/>
          <w:sz w:val="24"/>
          <w:szCs w:val="24"/>
        </w:rPr>
        <w:t>;</w:t>
      </w:r>
    </w:p>
    <w:p w14:paraId="1D449374" w14:textId="77777777" w:rsidR="00782DCD" w:rsidRPr="00165181" w:rsidRDefault="00782DCD" w:rsidP="00782DCD">
      <w:pPr>
        <w:pStyle w:val="ListParagraph"/>
        <w:numPr>
          <w:ilvl w:val="0"/>
          <w:numId w:val="14"/>
        </w:numPr>
        <w:ind w:left="851" w:hanging="284"/>
        <w:rPr>
          <w:rFonts w:ascii="Arial" w:hAnsi="Arial" w:cs="Arial"/>
          <w:i/>
          <w:sz w:val="24"/>
          <w:szCs w:val="24"/>
        </w:rPr>
      </w:pPr>
      <w:r w:rsidRPr="00165181">
        <w:rPr>
          <w:rFonts w:ascii="Arial" w:hAnsi="Arial" w:cs="Arial"/>
          <w:i/>
          <w:sz w:val="24"/>
          <w:szCs w:val="24"/>
        </w:rPr>
        <w:t>Include who must comply with the p</w:t>
      </w:r>
      <w:r w:rsidR="00C47A7D" w:rsidRPr="00165181">
        <w:rPr>
          <w:rFonts w:ascii="Arial" w:hAnsi="Arial" w:cs="Arial"/>
          <w:i/>
          <w:sz w:val="24"/>
          <w:szCs w:val="24"/>
        </w:rPr>
        <w:t>rocedure</w:t>
      </w:r>
      <w:r w:rsidRPr="00165181">
        <w:rPr>
          <w:rFonts w:ascii="Arial" w:hAnsi="Arial" w:cs="Arial"/>
          <w:i/>
          <w:sz w:val="24"/>
          <w:szCs w:val="24"/>
        </w:rPr>
        <w:t>;</w:t>
      </w:r>
    </w:p>
    <w:p w14:paraId="6AD979EB" w14:textId="77777777" w:rsidR="00782DCD" w:rsidRPr="00165181" w:rsidRDefault="00782DCD" w:rsidP="00782DCD">
      <w:pPr>
        <w:pStyle w:val="ListParagraph"/>
        <w:numPr>
          <w:ilvl w:val="0"/>
          <w:numId w:val="14"/>
        </w:numPr>
        <w:ind w:left="851" w:hanging="284"/>
        <w:rPr>
          <w:rFonts w:ascii="Arial" w:hAnsi="Arial" w:cs="Arial"/>
          <w:i/>
          <w:sz w:val="24"/>
          <w:szCs w:val="24"/>
        </w:rPr>
      </w:pPr>
      <w:r w:rsidRPr="00165181">
        <w:rPr>
          <w:rFonts w:ascii="Arial" w:hAnsi="Arial" w:cs="Arial"/>
          <w:i/>
          <w:sz w:val="24"/>
          <w:szCs w:val="24"/>
        </w:rPr>
        <w:t>Include brief definitions and/or explanations to provide context to what the p</w:t>
      </w:r>
      <w:r w:rsidR="00C47A7D" w:rsidRPr="00165181">
        <w:rPr>
          <w:rFonts w:ascii="Arial" w:hAnsi="Arial" w:cs="Arial"/>
          <w:i/>
          <w:sz w:val="24"/>
          <w:szCs w:val="24"/>
        </w:rPr>
        <w:t>rocedure</w:t>
      </w:r>
      <w:r w:rsidRPr="00165181">
        <w:rPr>
          <w:rFonts w:ascii="Arial" w:hAnsi="Arial" w:cs="Arial"/>
          <w:i/>
          <w:sz w:val="24"/>
          <w:szCs w:val="24"/>
        </w:rPr>
        <w:t xml:space="preserve"> is for, who it applies to and when it must be applied.]</w:t>
      </w:r>
    </w:p>
    <w:p w14:paraId="34270FBA" w14:textId="77777777" w:rsidR="00782DCD" w:rsidRPr="00165181" w:rsidRDefault="00782DCD" w:rsidP="00782DCD">
      <w:pPr>
        <w:rPr>
          <w:rFonts w:ascii="Arial" w:hAnsi="Arial" w:cs="Arial"/>
          <w:b/>
          <w:color w:val="1F497D" w:themeColor="text2"/>
          <w:sz w:val="24"/>
          <w:szCs w:val="24"/>
        </w:rPr>
      </w:pPr>
      <w:r w:rsidRPr="00165181">
        <w:rPr>
          <w:rFonts w:ascii="Arial" w:hAnsi="Arial" w:cs="Arial"/>
          <w:b/>
          <w:color w:val="1F497D" w:themeColor="text2"/>
          <w:sz w:val="24"/>
          <w:szCs w:val="24"/>
        </w:rPr>
        <w:t>2. P</w:t>
      </w:r>
      <w:r w:rsidR="00C47A7D" w:rsidRPr="00165181">
        <w:rPr>
          <w:rFonts w:ascii="Arial" w:hAnsi="Arial" w:cs="Arial"/>
          <w:b/>
          <w:color w:val="1F497D" w:themeColor="text2"/>
          <w:sz w:val="24"/>
          <w:szCs w:val="24"/>
        </w:rPr>
        <w:t>ROCEDURE</w:t>
      </w:r>
    </w:p>
    <w:p w14:paraId="06E4567C" w14:textId="77777777" w:rsidR="00165181" w:rsidRDefault="00782DCD" w:rsidP="00782DCD">
      <w:pPr>
        <w:ind w:left="284"/>
        <w:jc w:val="both"/>
        <w:rPr>
          <w:rFonts w:ascii="Arial" w:hAnsi="Arial" w:cs="Arial"/>
          <w:i/>
          <w:sz w:val="24"/>
          <w:szCs w:val="24"/>
        </w:rPr>
      </w:pPr>
      <w:r w:rsidRPr="00165181">
        <w:rPr>
          <w:rFonts w:ascii="Arial" w:hAnsi="Arial" w:cs="Arial"/>
          <w:i/>
          <w:sz w:val="24"/>
          <w:szCs w:val="24"/>
        </w:rPr>
        <w:t xml:space="preserve">[This is the core section of the </w:t>
      </w:r>
      <w:r w:rsidR="004019B2" w:rsidRPr="00165181">
        <w:rPr>
          <w:rFonts w:ascii="Arial" w:hAnsi="Arial" w:cs="Arial"/>
          <w:i/>
          <w:sz w:val="24"/>
          <w:szCs w:val="24"/>
        </w:rPr>
        <w:t>procedure</w:t>
      </w:r>
      <w:r w:rsidRPr="00165181">
        <w:rPr>
          <w:rFonts w:ascii="Arial" w:hAnsi="Arial" w:cs="Arial"/>
          <w:i/>
          <w:sz w:val="24"/>
          <w:szCs w:val="24"/>
        </w:rPr>
        <w:t xml:space="preserve"> and should clearly outline</w:t>
      </w:r>
      <w:r w:rsidR="00E8497C" w:rsidRPr="00165181">
        <w:rPr>
          <w:rFonts w:ascii="Arial" w:hAnsi="Arial" w:cs="Arial"/>
          <w:i/>
          <w:sz w:val="24"/>
          <w:szCs w:val="24"/>
        </w:rPr>
        <w:t xml:space="preserve"> </w:t>
      </w:r>
      <w:r w:rsidR="00640957" w:rsidRPr="00165181">
        <w:rPr>
          <w:rFonts w:ascii="Arial" w:hAnsi="Arial" w:cs="Arial"/>
          <w:i/>
          <w:sz w:val="24"/>
          <w:szCs w:val="24"/>
        </w:rPr>
        <w:t xml:space="preserve">specific operational instructions and responsibilities for staff and/or students to ensure consistency of </w:t>
      </w:r>
      <w:r w:rsidR="00E8497C" w:rsidRPr="00165181">
        <w:rPr>
          <w:rFonts w:ascii="Arial" w:hAnsi="Arial" w:cs="Arial"/>
          <w:i/>
          <w:sz w:val="24"/>
          <w:szCs w:val="24"/>
        </w:rPr>
        <w:t xml:space="preserve">practice </w:t>
      </w:r>
      <w:r w:rsidR="004175D6" w:rsidRPr="00165181">
        <w:rPr>
          <w:rFonts w:ascii="Arial" w:hAnsi="Arial" w:cs="Arial"/>
          <w:i/>
          <w:sz w:val="24"/>
          <w:szCs w:val="24"/>
        </w:rPr>
        <w:t>and/</w:t>
      </w:r>
      <w:r w:rsidR="00E8497C" w:rsidRPr="00165181">
        <w:rPr>
          <w:rFonts w:ascii="Arial" w:hAnsi="Arial" w:cs="Arial"/>
          <w:i/>
          <w:sz w:val="24"/>
          <w:szCs w:val="24"/>
        </w:rPr>
        <w:t xml:space="preserve">or </w:t>
      </w:r>
      <w:r w:rsidR="004175D6" w:rsidRPr="00165181">
        <w:rPr>
          <w:rFonts w:ascii="Arial" w:hAnsi="Arial" w:cs="Arial"/>
          <w:i/>
          <w:sz w:val="24"/>
          <w:szCs w:val="24"/>
        </w:rPr>
        <w:t xml:space="preserve">necessary steps to be taken in order </w:t>
      </w:r>
      <w:r w:rsidR="00E8497C" w:rsidRPr="00165181">
        <w:rPr>
          <w:rFonts w:ascii="Arial" w:hAnsi="Arial" w:cs="Arial"/>
          <w:i/>
          <w:sz w:val="24"/>
          <w:szCs w:val="24"/>
        </w:rPr>
        <w:t>to implement a policy</w:t>
      </w:r>
      <w:r w:rsidR="00640957" w:rsidRPr="00165181">
        <w:rPr>
          <w:rFonts w:ascii="Arial" w:hAnsi="Arial" w:cs="Arial"/>
          <w:i/>
          <w:sz w:val="24"/>
          <w:szCs w:val="24"/>
        </w:rPr>
        <w:t xml:space="preserve">. </w:t>
      </w:r>
      <w:r w:rsidRPr="00165181">
        <w:rPr>
          <w:rFonts w:ascii="Arial" w:hAnsi="Arial" w:cs="Arial"/>
          <w:i/>
          <w:sz w:val="24"/>
          <w:szCs w:val="24"/>
        </w:rPr>
        <w:t xml:space="preserve">The policy should state and </w:t>
      </w:r>
      <w:r w:rsidR="008E0A78" w:rsidRPr="00165181">
        <w:rPr>
          <w:rFonts w:ascii="Arial" w:hAnsi="Arial" w:cs="Arial"/>
          <w:i/>
          <w:sz w:val="24"/>
          <w:szCs w:val="24"/>
        </w:rPr>
        <w:t xml:space="preserve">define what the </w:t>
      </w:r>
      <w:r w:rsidRPr="00165181">
        <w:rPr>
          <w:rFonts w:ascii="Arial" w:hAnsi="Arial" w:cs="Arial"/>
          <w:i/>
          <w:sz w:val="24"/>
          <w:szCs w:val="24"/>
        </w:rPr>
        <w:t xml:space="preserve">principles, values and expectations are, </w:t>
      </w:r>
      <w:r w:rsidR="008E0A78" w:rsidRPr="00165181">
        <w:rPr>
          <w:rFonts w:ascii="Arial" w:hAnsi="Arial" w:cs="Arial"/>
          <w:i/>
          <w:sz w:val="24"/>
          <w:szCs w:val="24"/>
        </w:rPr>
        <w:t xml:space="preserve">whereas the </w:t>
      </w:r>
      <w:r w:rsidR="00724DF9" w:rsidRPr="00165181">
        <w:rPr>
          <w:rFonts w:ascii="Arial" w:hAnsi="Arial" w:cs="Arial"/>
          <w:i/>
          <w:sz w:val="24"/>
          <w:szCs w:val="24"/>
        </w:rPr>
        <w:t xml:space="preserve">supporting </w:t>
      </w:r>
      <w:r w:rsidR="008E0A78" w:rsidRPr="00165181">
        <w:rPr>
          <w:rFonts w:ascii="Arial" w:hAnsi="Arial" w:cs="Arial"/>
          <w:i/>
          <w:sz w:val="24"/>
          <w:szCs w:val="24"/>
        </w:rPr>
        <w:t xml:space="preserve">procedure </w:t>
      </w:r>
      <w:r w:rsidR="00724DF9" w:rsidRPr="00165181">
        <w:rPr>
          <w:rFonts w:ascii="Arial" w:hAnsi="Arial" w:cs="Arial"/>
          <w:i/>
          <w:sz w:val="24"/>
          <w:szCs w:val="24"/>
        </w:rPr>
        <w:t xml:space="preserve">(and guidance) </w:t>
      </w:r>
      <w:r w:rsidR="008E0A78" w:rsidRPr="00165181">
        <w:rPr>
          <w:rFonts w:ascii="Arial" w:hAnsi="Arial" w:cs="Arial"/>
          <w:i/>
          <w:sz w:val="24"/>
          <w:szCs w:val="24"/>
        </w:rPr>
        <w:t>should</w:t>
      </w:r>
      <w:r w:rsidRPr="00165181">
        <w:rPr>
          <w:rFonts w:ascii="Arial" w:hAnsi="Arial" w:cs="Arial"/>
          <w:i/>
          <w:sz w:val="24"/>
          <w:szCs w:val="24"/>
        </w:rPr>
        <w:t xml:space="preserve"> describe the operational detail, which will need to be clearly linked to the policy.</w:t>
      </w:r>
      <w:r w:rsidR="004C794A" w:rsidRPr="00165181">
        <w:rPr>
          <w:rFonts w:ascii="Arial" w:hAnsi="Arial" w:cs="Arial"/>
          <w:i/>
          <w:sz w:val="24"/>
          <w:szCs w:val="24"/>
        </w:rPr>
        <w:t xml:space="preserve"> Where possible, incorporate a flowchart to </w:t>
      </w:r>
      <w:r w:rsidR="00A769AB" w:rsidRPr="00165181">
        <w:rPr>
          <w:rFonts w:ascii="Arial" w:hAnsi="Arial" w:cs="Arial"/>
          <w:i/>
          <w:sz w:val="24"/>
          <w:szCs w:val="24"/>
        </w:rPr>
        <w:t xml:space="preserve">provide a graphical representation of the procedure to </w:t>
      </w:r>
      <w:r w:rsidR="00F1183A" w:rsidRPr="00165181">
        <w:rPr>
          <w:rFonts w:ascii="Arial" w:hAnsi="Arial" w:cs="Arial"/>
          <w:i/>
          <w:sz w:val="24"/>
          <w:szCs w:val="24"/>
        </w:rPr>
        <w:t xml:space="preserve">explain </w:t>
      </w:r>
      <w:r w:rsidR="00A769AB" w:rsidRPr="00165181">
        <w:rPr>
          <w:rFonts w:ascii="Arial" w:hAnsi="Arial" w:cs="Arial"/>
          <w:i/>
          <w:sz w:val="24"/>
          <w:szCs w:val="24"/>
        </w:rPr>
        <w:t>the steps and responsibilities at quick reference.</w:t>
      </w:r>
      <w:r w:rsidRPr="00165181">
        <w:rPr>
          <w:rFonts w:ascii="Arial" w:hAnsi="Arial" w:cs="Arial"/>
          <w:i/>
          <w:sz w:val="24"/>
          <w:szCs w:val="24"/>
        </w:rPr>
        <w:t>]</w:t>
      </w:r>
      <w:r w:rsidRPr="00165181">
        <w:rPr>
          <w:rFonts w:ascii="Arial" w:hAnsi="Arial" w:cs="Arial"/>
          <w:i/>
          <w:sz w:val="24"/>
          <w:szCs w:val="24"/>
        </w:rPr>
        <w:tab/>
      </w:r>
    </w:p>
    <w:p w14:paraId="7D4C9320" w14:textId="77777777" w:rsidR="00782DCD" w:rsidRPr="00165181" w:rsidRDefault="00782DCD" w:rsidP="00782DCD">
      <w:pPr>
        <w:rPr>
          <w:rFonts w:ascii="Arial" w:hAnsi="Arial" w:cs="Arial"/>
          <w:b/>
          <w:color w:val="1F497D" w:themeColor="text2"/>
          <w:sz w:val="24"/>
          <w:szCs w:val="24"/>
        </w:rPr>
      </w:pPr>
      <w:r w:rsidRPr="00165181">
        <w:rPr>
          <w:rFonts w:ascii="Arial" w:hAnsi="Arial" w:cs="Arial"/>
          <w:b/>
          <w:color w:val="1F497D" w:themeColor="text2"/>
          <w:sz w:val="24"/>
          <w:szCs w:val="24"/>
        </w:rPr>
        <w:t>3. ROLES AND RESPONSIBILITIES</w:t>
      </w:r>
    </w:p>
    <w:p w14:paraId="7DB5282F" w14:textId="77777777" w:rsidR="00782DCD" w:rsidRPr="00165181" w:rsidRDefault="00782DCD" w:rsidP="00782DCD">
      <w:pPr>
        <w:ind w:left="284"/>
        <w:jc w:val="both"/>
        <w:rPr>
          <w:rFonts w:ascii="Arial" w:hAnsi="Arial" w:cs="Arial"/>
          <w:i/>
          <w:sz w:val="24"/>
          <w:szCs w:val="24"/>
        </w:rPr>
      </w:pPr>
      <w:r w:rsidRPr="00165181">
        <w:rPr>
          <w:rFonts w:ascii="Arial" w:hAnsi="Arial" w:cs="Arial"/>
          <w:i/>
          <w:sz w:val="24"/>
          <w:szCs w:val="24"/>
        </w:rPr>
        <w:t>[This section should include further detail about who the p</w:t>
      </w:r>
      <w:r w:rsidR="00FD5158" w:rsidRPr="00165181">
        <w:rPr>
          <w:rFonts w:ascii="Arial" w:hAnsi="Arial" w:cs="Arial"/>
          <w:i/>
          <w:sz w:val="24"/>
          <w:szCs w:val="24"/>
        </w:rPr>
        <w:t>rocedure</w:t>
      </w:r>
      <w:r w:rsidRPr="00165181">
        <w:rPr>
          <w:rFonts w:ascii="Arial" w:hAnsi="Arial" w:cs="Arial"/>
          <w:i/>
          <w:sz w:val="24"/>
          <w:szCs w:val="24"/>
        </w:rPr>
        <w:t xml:space="preserve"> applies to</w:t>
      </w:r>
      <w:r w:rsidR="00CA636D" w:rsidRPr="00165181">
        <w:rPr>
          <w:rFonts w:ascii="Arial" w:hAnsi="Arial" w:cs="Arial"/>
          <w:i/>
          <w:sz w:val="24"/>
          <w:szCs w:val="24"/>
        </w:rPr>
        <w:t xml:space="preserve"> and when it applies</w:t>
      </w:r>
      <w:r w:rsidRPr="00165181">
        <w:rPr>
          <w:rFonts w:ascii="Arial" w:hAnsi="Arial" w:cs="Arial"/>
          <w:i/>
          <w:sz w:val="24"/>
          <w:szCs w:val="24"/>
        </w:rPr>
        <w:t>, but also contact information for at least one member of staff who c</w:t>
      </w:r>
      <w:r w:rsidR="00750B2A" w:rsidRPr="00165181">
        <w:rPr>
          <w:rFonts w:ascii="Arial" w:hAnsi="Arial" w:cs="Arial"/>
          <w:i/>
          <w:sz w:val="24"/>
          <w:szCs w:val="24"/>
        </w:rPr>
        <w:t>an answer questions on the procedure</w:t>
      </w:r>
      <w:r w:rsidRPr="00165181">
        <w:rPr>
          <w:rFonts w:ascii="Arial" w:hAnsi="Arial" w:cs="Arial"/>
          <w:i/>
          <w:sz w:val="24"/>
          <w:szCs w:val="24"/>
        </w:rPr>
        <w:t>.</w:t>
      </w:r>
      <w:r w:rsidR="00750B2A" w:rsidRPr="00165181">
        <w:rPr>
          <w:rFonts w:ascii="Arial" w:hAnsi="Arial" w:cs="Arial"/>
          <w:i/>
          <w:sz w:val="24"/>
          <w:szCs w:val="24"/>
        </w:rPr>
        <w:t xml:space="preserve"> For the elements of the procedure</w:t>
      </w:r>
      <w:r w:rsidRPr="00165181">
        <w:rPr>
          <w:rFonts w:ascii="Arial" w:hAnsi="Arial" w:cs="Arial"/>
          <w:i/>
          <w:sz w:val="24"/>
          <w:szCs w:val="24"/>
        </w:rPr>
        <w:t xml:space="preserve"> that are </w:t>
      </w:r>
      <w:r w:rsidRPr="00165181">
        <w:rPr>
          <w:rFonts w:ascii="Arial" w:hAnsi="Arial" w:cs="Arial"/>
          <w:i/>
          <w:sz w:val="24"/>
          <w:szCs w:val="24"/>
        </w:rPr>
        <w:lastRenderedPageBreak/>
        <w:t>mandatory, this section should also state how compliance will be monitored</w:t>
      </w:r>
      <w:r w:rsidR="00CB6169" w:rsidRPr="00165181">
        <w:rPr>
          <w:rFonts w:ascii="Arial" w:hAnsi="Arial" w:cs="Arial"/>
          <w:i/>
          <w:sz w:val="24"/>
          <w:szCs w:val="24"/>
        </w:rPr>
        <w:t xml:space="preserve">, </w:t>
      </w:r>
      <w:proofErr w:type="gramStart"/>
      <w:r w:rsidR="00CB6169" w:rsidRPr="00165181">
        <w:rPr>
          <w:rFonts w:ascii="Arial" w:hAnsi="Arial" w:cs="Arial"/>
          <w:i/>
          <w:sz w:val="24"/>
          <w:szCs w:val="24"/>
        </w:rPr>
        <w:t>recorded</w:t>
      </w:r>
      <w:proofErr w:type="gramEnd"/>
      <w:r w:rsidRPr="00165181">
        <w:rPr>
          <w:rFonts w:ascii="Arial" w:hAnsi="Arial" w:cs="Arial"/>
          <w:i/>
          <w:sz w:val="24"/>
          <w:szCs w:val="24"/>
        </w:rPr>
        <w:t xml:space="preserve"> and enforced.]</w:t>
      </w:r>
    </w:p>
    <w:p w14:paraId="29D39321" w14:textId="77777777" w:rsidR="00782DCD" w:rsidRPr="00165181" w:rsidRDefault="00782DCD" w:rsidP="00782DCD">
      <w:pPr>
        <w:rPr>
          <w:rFonts w:ascii="Arial" w:hAnsi="Arial" w:cs="Arial"/>
          <w:b/>
          <w:color w:val="1F497D" w:themeColor="text2"/>
          <w:sz w:val="24"/>
          <w:szCs w:val="24"/>
        </w:rPr>
      </w:pPr>
      <w:r w:rsidRPr="00165181">
        <w:rPr>
          <w:rFonts w:ascii="Arial" w:hAnsi="Arial" w:cs="Arial"/>
          <w:b/>
          <w:color w:val="1F497D" w:themeColor="text2"/>
          <w:sz w:val="24"/>
          <w:szCs w:val="24"/>
        </w:rPr>
        <w:t>4. RELATED POLICIES AND PROCEDURES</w:t>
      </w:r>
    </w:p>
    <w:p w14:paraId="34C01CCD" w14:textId="77777777" w:rsidR="00782DCD" w:rsidRPr="00165181" w:rsidRDefault="00782DCD" w:rsidP="00782DCD">
      <w:pPr>
        <w:tabs>
          <w:tab w:val="left" w:pos="284"/>
        </w:tabs>
        <w:ind w:left="284"/>
        <w:jc w:val="both"/>
        <w:rPr>
          <w:rFonts w:ascii="Arial" w:hAnsi="Arial" w:cs="Arial"/>
          <w:i/>
          <w:sz w:val="24"/>
          <w:szCs w:val="24"/>
        </w:rPr>
      </w:pPr>
      <w:r w:rsidRPr="00165181">
        <w:rPr>
          <w:rFonts w:ascii="Arial" w:hAnsi="Arial" w:cs="Arial"/>
          <w:i/>
          <w:sz w:val="24"/>
          <w:szCs w:val="24"/>
        </w:rPr>
        <w:t>[This section should reference the relevant University policies and procedures (or other key University documents) that may need to be rea</w:t>
      </w:r>
      <w:r w:rsidR="00CA636D" w:rsidRPr="00165181">
        <w:rPr>
          <w:rFonts w:ascii="Arial" w:hAnsi="Arial" w:cs="Arial"/>
          <w:i/>
          <w:sz w:val="24"/>
          <w:szCs w:val="24"/>
        </w:rPr>
        <w:t>d in conjunction with this procedure</w:t>
      </w:r>
      <w:r w:rsidRPr="00165181">
        <w:rPr>
          <w:rFonts w:ascii="Arial" w:hAnsi="Arial" w:cs="Arial"/>
          <w:i/>
          <w:sz w:val="24"/>
          <w:szCs w:val="24"/>
        </w:rPr>
        <w:t>; also reference (provide links) to any relevant legislation or University governance provisions.]</w:t>
      </w:r>
    </w:p>
    <w:p w14:paraId="11915D7A" w14:textId="77777777" w:rsidR="00782DCD" w:rsidRPr="00165181" w:rsidRDefault="00782DCD" w:rsidP="00782DCD">
      <w:pPr>
        <w:rPr>
          <w:rFonts w:ascii="Arial" w:hAnsi="Arial" w:cs="Arial"/>
          <w:b/>
          <w:color w:val="1F497D" w:themeColor="text2"/>
          <w:sz w:val="24"/>
          <w:szCs w:val="24"/>
        </w:rPr>
      </w:pPr>
      <w:r w:rsidRPr="00165181">
        <w:rPr>
          <w:rFonts w:ascii="Arial" w:hAnsi="Arial" w:cs="Arial"/>
          <w:b/>
          <w:color w:val="1F497D" w:themeColor="text2"/>
          <w:sz w:val="24"/>
          <w:szCs w:val="24"/>
        </w:rPr>
        <w:t>5. REVIEW, APPROVAL &amp; PUBLICATION</w:t>
      </w:r>
    </w:p>
    <w:p w14:paraId="10BBBE21" w14:textId="77777777" w:rsidR="00782DCD" w:rsidRPr="00165181" w:rsidRDefault="00782DCD" w:rsidP="00782DCD">
      <w:pPr>
        <w:ind w:left="284"/>
        <w:rPr>
          <w:rFonts w:ascii="Arial" w:hAnsi="Arial" w:cs="Arial"/>
          <w:i/>
          <w:sz w:val="24"/>
          <w:szCs w:val="24"/>
        </w:rPr>
      </w:pPr>
      <w:r w:rsidRPr="00165181">
        <w:rPr>
          <w:rFonts w:ascii="Arial" w:hAnsi="Arial" w:cs="Arial"/>
          <w:i/>
          <w:sz w:val="24"/>
          <w:szCs w:val="24"/>
        </w:rPr>
        <w:t>[This section should:</w:t>
      </w:r>
    </w:p>
    <w:p w14:paraId="0D79C34B" w14:textId="77777777" w:rsidR="00782DCD" w:rsidRPr="00165181" w:rsidRDefault="00782DCD" w:rsidP="00782DCD">
      <w:pPr>
        <w:pStyle w:val="ListParagraph"/>
        <w:numPr>
          <w:ilvl w:val="0"/>
          <w:numId w:val="16"/>
        </w:numPr>
        <w:jc w:val="both"/>
        <w:rPr>
          <w:rFonts w:ascii="Arial" w:hAnsi="Arial" w:cs="Arial"/>
          <w:i/>
          <w:sz w:val="24"/>
          <w:szCs w:val="24"/>
        </w:rPr>
      </w:pPr>
      <w:r w:rsidRPr="00165181">
        <w:rPr>
          <w:rFonts w:ascii="Arial" w:hAnsi="Arial" w:cs="Arial"/>
          <w:i/>
          <w:sz w:val="24"/>
          <w:szCs w:val="24"/>
        </w:rPr>
        <w:t>Outline the review process, including who would be responsible for review, who/which committees would be consulted and the maximum duration between reviews;</w:t>
      </w:r>
    </w:p>
    <w:p w14:paraId="1345DCC8" w14:textId="77777777" w:rsidR="00782DCD" w:rsidRPr="00165181" w:rsidRDefault="00782DCD" w:rsidP="00782DCD">
      <w:pPr>
        <w:pStyle w:val="ListParagraph"/>
        <w:numPr>
          <w:ilvl w:val="0"/>
          <w:numId w:val="16"/>
        </w:numPr>
        <w:jc w:val="both"/>
        <w:rPr>
          <w:rFonts w:ascii="Arial" w:hAnsi="Arial" w:cs="Arial"/>
          <w:i/>
          <w:sz w:val="24"/>
          <w:szCs w:val="24"/>
        </w:rPr>
      </w:pPr>
      <w:r w:rsidRPr="00165181">
        <w:rPr>
          <w:rFonts w:ascii="Arial" w:hAnsi="Arial" w:cs="Arial"/>
          <w:i/>
          <w:sz w:val="24"/>
          <w:szCs w:val="24"/>
        </w:rPr>
        <w:t>Include which committee will ultimately be responsible for approval;</w:t>
      </w:r>
    </w:p>
    <w:p w14:paraId="7A339189" w14:textId="77777777" w:rsidR="00782DCD" w:rsidRPr="00165181" w:rsidRDefault="00782DCD" w:rsidP="00782DCD">
      <w:pPr>
        <w:pStyle w:val="ListParagraph"/>
        <w:numPr>
          <w:ilvl w:val="0"/>
          <w:numId w:val="16"/>
        </w:numPr>
        <w:jc w:val="both"/>
        <w:rPr>
          <w:rFonts w:ascii="Arial" w:hAnsi="Arial" w:cs="Arial"/>
          <w:i/>
          <w:sz w:val="24"/>
          <w:szCs w:val="24"/>
        </w:rPr>
      </w:pPr>
      <w:r w:rsidRPr="00165181">
        <w:rPr>
          <w:rFonts w:ascii="Arial" w:hAnsi="Arial" w:cs="Arial"/>
          <w:i/>
          <w:sz w:val="24"/>
          <w:szCs w:val="24"/>
        </w:rPr>
        <w:t>Include where the document will be located/published, including a link to University Policy Documents webpage and any other relevant webpages.]</w:t>
      </w:r>
    </w:p>
    <w:p w14:paraId="27632D68" w14:textId="77777777" w:rsidR="00782DCD" w:rsidRPr="00165181" w:rsidRDefault="00782DCD" w:rsidP="00782DCD">
      <w:pPr>
        <w:rPr>
          <w:rFonts w:ascii="Arial" w:hAnsi="Arial" w:cs="Arial"/>
          <w:b/>
          <w:color w:val="1F497D" w:themeColor="text2"/>
          <w:sz w:val="24"/>
          <w:szCs w:val="24"/>
        </w:rPr>
      </w:pPr>
      <w:r w:rsidRPr="00165181">
        <w:rPr>
          <w:rFonts w:ascii="Arial" w:hAnsi="Arial" w:cs="Arial"/>
          <w:b/>
          <w:color w:val="1F497D" w:themeColor="text2"/>
          <w:sz w:val="24"/>
          <w:szCs w:val="24"/>
        </w:rPr>
        <w:t>6. ANNEXES</w:t>
      </w:r>
    </w:p>
    <w:p w14:paraId="22D1B358" w14:textId="77777777" w:rsidR="00782DCD" w:rsidRPr="00165181" w:rsidRDefault="00782DCD" w:rsidP="00782DCD">
      <w:pPr>
        <w:ind w:left="284"/>
        <w:jc w:val="both"/>
        <w:rPr>
          <w:rFonts w:ascii="Arial" w:hAnsi="Arial" w:cs="Arial"/>
          <w:i/>
          <w:sz w:val="24"/>
          <w:szCs w:val="24"/>
        </w:rPr>
      </w:pPr>
      <w:r w:rsidRPr="00165181">
        <w:rPr>
          <w:rFonts w:ascii="Arial" w:hAnsi="Arial" w:cs="Arial"/>
          <w:i/>
          <w:sz w:val="24"/>
          <w:szCs w:val="24"/>
        </w:rPr>
        <w:t>[Where required, additional tables, diagrams or documents should be provided within an annex at the end of the policy, with clear referencing within the main policy. Annexes should be named Annex A - …; Annex B - …; etc.]</w:t>
      </w:r>
    </w:p>
    <w:p w14:paraId="61D9F229" w14:textId="77777777" w:rsidR="00782DCD" w:rsidRPr="00165181" w:rsidRDefault="00782DCD" w:rsidP="00782DCD">
      <w:pPr>
        <w:rPr>
          <w:rFonts w:ascii="Arial" w:hAnsi="Arial" w:cs="Arial"/>
          <w:b/>
          <w:color w:val="1F497D" w:themeColor="text2"/>
          <w:sz w:val="24"/>
          <w:szCs w:val="24"/>
        </w:rPr>
      </w:pPr>
      <w:r w:rsidRPr="00165181">
        <w:rPr>
          <w:rFonts w:ascii="Arial" w:hAnsi="Arial" w:cs="Arial"/>
          <w:b/>
          <w:color w:val="1F497D" w:themeColor="text2"/>
          <w:sz w:val="24"/>
          <w:szCs w:val="24"/>
        </w:rPr>
        <w:t>7. DOCUMENT CONTROL INFORMATION</w:t>
      </w:r>
    </w:p>
    <w:p w14:paraId="012BFBC5" w14:textId="77777777" w:rsidR="00782DCD" w:rsidRPr="00165181" w:rsidRDefault="00782DCD" w:rsidP="00782DCD">
      <w:pPr>
        <w:tabs>
          <w:tab w:val="left" w:pos="284"/>
        </w:tabs>
        <w:ind w:left="284"/>
        <w:jc w:val="both"/>
        <w:rPr>
          <w:rFonts w:ascii="Arial" w:hAnsi="Arial" w:cs="Arial"/>
          <w:i/>
          <w:color w:val="1F497D" w:themeColor="text2"/>
          <w:sz w:val="24"/>
          <w:szCs w:val="24"/>
        </w:rPr>
      </w:pPr>
      <w:r w:rsidRPr="00165181">
        <w:rPr>
          <w:rFonts w:ascii="Arial" w:hAnsi="Arial" w:cs="Arial"/>
          <w:i/>
          <w:sz w:val="24"/>
          <w:szCs w:val="24"/>
        </w:rPr>
        <w:t>[The table below should be completed by the document owner and included within every University Policy Document. The version control table will also be uploaded to the University Policy Documents webpage that hosts the procedure.]</w:t>
      </w:r>
    </w:p>
    <w:tbl>
      <w:tblPr>
        <w:tblStyle w:val="TableGrid"/>
        <w:tblW w:w="9781" w:type="dxa"/>
        <w:tblInd w:w="250" w:type="dxa"/>
        <w:tblLook w:val="04A0" w:firstRow="1" w:lastRow="0" w:firstColumn="1" w:lastColumn="0" w:noHBand="0" w:noVBand="1"/>
      </w:tblPr>
      <w:tblGrid>
        <w:gridCol w:w="3969"/>
        <w:gridCol w:w="5812"/>
      </w:tblGrid>
      <w:tr w:rsidR="001C6683" w:rsidRPr="00165181" w14:paraId="12874647" w14:textId="77777777" w:rsidTr="009A31AE">
        <w:tc>
          <w:tcPr>
            <w:tcW w:w="3969" w:type="dxa"/>
          </w:tcPr>
          <w:p w14:paraId="0F666520" w14:textId="77777777" w:rsidR="00782DCD" w:rsidRPr="00165181" w:rsidRDefault="00782DCD" w:rsidP="009A31AE">
            <w:pPr>
              <w:pStyle w:val="ListParagraph"/>
              <w:ind w:left="0"/>
              <w:rPr>
                <w:rFonts w:ascii="Arial" w:hAnsi="Arial" w:cs="Arial"/>
                <w:b/>
                <w:color w:val="1F497D" w:themeColor="text2"/>
                <w:sz w:val="24"/>
                <w:szCs w:val="24"/>
              </w:rPr>
            </w:pPr>
            <w:r w:rsidRPr="00165181">
              <w:rPr>
                <w:rFonts w:ascii="Arial" w:hAnsi="Arial" w:cs="Arial"/>
                <w:b/>
                <w:color w:val="1F497D" w:themeColor="text2"/>
                <w:sz w:val="24"/>
                <w:szCs w:val="24"/>
              </w:rPr>
              <w:t>Document Name</w:t>
            </w:r>
          </w:p>
        </w:tc>
        <w:tc>
          <w:tcPr>
            <w:tcW w:w="5812" w:type="dxa"/>
          </w:tcPr>
          <w:p w14:paraId="664224B6" w14:textId="77777777" w:rsidR="00782DCD" w:rsidRPr="00165181" w:rsidRDefault="00782DCD" w:rsidP="009A31AE">
            <w:pPr>
              <w:pStyle w:val="ListParagraph"/>
              <w:ind w:left="0"/>
              <w:rPr>
                <w:rFonts w:ascii="Arial" w:hAnsi="Arial" w:cs="Arial"/>
                <w:color w:val="1F497D" w:themeColor="text2"/>
                <w:sz w:val="24"/>
                <w:szCs w:val="24"/>
              </w:rPr>
            </w:pPr>
            <w:r w:rsidRPr="00165181">
              <w:rPr>
                <w:rFonts w:ascii="Arial" w:hAnsi="Arial" w:cs="Arial"/>
                <w:color w:val="1F497D" w:themeColor="text2"/>
                <w:sz w:val="24"/>
                <w:szCs w:val="24"/>
              </w:rPr>
              <w:t>[Name, with the key word first]</w:t>
            </w:r>
          </w:p>
        </w:tc>
      </w:tr>
      <w:tr w:rsidR="001C6683" w:rsidRPr="00165181" w14:paraId="51970C04" w14:textId="77777777" w:rsidTr="009A31AE">
        <w:tc>
          <w:tcPr>
            <w:tcW w:w="3969" w:type="dxa"/>
          </w:tcPr>
          <w:p w14:paraId="6A9FE004" w14:textId="77777777" w:rsidR="00782DCD" w:rsidRPr="00165181" w:rsidRDefault="00782DCD" w:rsidP="009A31AE">
            <w:pPr>
              <w:pStyle w:val="ListParagraph"/>
              <w:ind w:left="0"/>
              <w:rPr>
                <w:rFonts w:ascii="Arial" w:hAnsi="Arial" w:cs="Arial"/>
                <w:b/>
                <w:color w:val="1F497D" w:themeColor="text2"/>
                <w:sz w:val="24"/>
                <w:szCs w:val="24"/>
              </w:rPr>
            </w:pPr>
            <w:r w:rsidRPr="00165181">
              <w:rPr>
                <w:rFonts w:ascii="Arial" w:hAnsi="Arial" w:cs="Arial"/>
                <w:b/>
                <w:color w:val="1F497D" w:themeColor="text2"/>
                <w:sz w:val="24"/>
                <w:szCs w:val="24"/>
              </w:rPr>
              <w:t>Owner</w:t>
            </w:r>
          </w:p>
        </w:tc>
        <w:tc>
          <w:tcPr>
            <w:tcW w:w="5812" w:type="dxa"/>
          </w:tcPr>
          <w:p w14:paraId="1261EB92" w14:textId="77777777" w:rsidR="00782DCD" w:rsidRPr="00165181" w:rsidRDefault="00782DCD" w:rsidP="009A31AE">
            <w:pPr>
              <w:pStyle w:val="ListParagraph"/>
              <w:ind w:left="0"/>
              <w:rPr>
                <w:rFonts w:ascii="Arial" w:hAnsi="Arial" w:cs="Arial"/>
                <w:color w:val="1F497D" w:themeColor="text2"/>
                <w:sz w:val="24"/>
                <w:szCs w:val="24"/>
              </w:rPr>
            </w:pPr>
            <w:r w:rsidRPr="00165181">
              <w:rPr>
                <w:rFonts w:ascii="Arial" w:hAnsi="Arial" w:cs="Arial"/>
                <w:color w:val="1F497D" w:themeColor="text2"/>
                <w:sz w:val="24"/>
                <w:szCs w:val="24"/>
              </w:rPr>
              <w:t>[Name, job role and section]</w:t>
            </w:r>
          </w:p>
        </w:tc>
      </w:tr>
      <w:tr w:rsidR="001C6683" w:rsidRPr="00165181" w14:paraId="78A58F7B" w14:textId="77777777" w:rsidTr="009A31AE">
        <w:tc>
          <w:tcPr>
            <w:tcW w:w="3969" w:type="dxa"/>
          </w:tcPr>
          <w:p w14:paraId="2AB4D656" w14:textId="77777777" w:rsidR="00782DCD" w:rsidRPr="00165181" w:rsidRDefault="00782DCD" w:rsidP="009A31AE">
            <w:pPr>
              <w:pStyle w:val="ListParagraph"/>
              <w:ind w:left="0"/>
              <w:rPr>
                <w:rFonts w:ascii="Arial" w:hAnsi="Arial" w:cs="Arial"/>
                <w:b/>
                <w:color w:val="1F497D" w:themeColor="text2"/>
                <w:sz w:val="24"/>
                <w:szCs w:val="24"/>
              </w:rPr>
            </w:pPr>
            <w:r w:rsidRPr="00165181">
              <w:rPr>
                <w:rFonts w:ascii="Arial" w:hAnsi="Arial" w:cs="Arial"/>
                <w:b/>
                <w:color w:val="1F497D" w:themeColor="text2"/>
                <w:sz w:val="24"/>
                <w:szCs w:val="24"/>
              </w:rPr>
              <w:t>Version Number</w:t>
            </w:r>
          </w:p>
        </w:tc>
        <w:tc>
          <w:tcPr>
            <w:tcW w:w="5812" w:type="dxa"/>
          </w:tcPr>
          <w:p w14:paraId="768F75C2" w14:textId="77777777" w:rsidR="00782DCD" w:rsidRPr="00165181" w:rsidRDefault="00782DCD" w:rsidP="009A31AE">
            <w:pPr>
              <w:pStyle w:val="ListParagraph"/>
              <w:ind w:left="0"/>
              <w:rPr>
                <w:rFonts w:ascii="Arial" w:hAnsi="Arial" w:cs="Arial"/>
                <w:color w:val="1F497D" w:themeColor="text2"/>
                <w:sz w:val="24"/>
                <w:szCs w:val="24"/>
              </w:rPr>
            </w:pPr>
            <w:r w:rsidRPr="00165181">
              <w:rPr>
                <w:rFonts w:ascii="Arial" w:hAnsi="Arial" w:cs="Arial"/>
                <w:color w:val="1F497D" w:themeColor="text2"/>
                <w:sz w:val="24"/>
                <w:szCs w:val="24"/>
              </w:rPr>
              <w:t>[version number, with 0.1 increments for minor amendments]</w:t>
            </w:r>
          </w:p>
        </w:tc>
      </w:tr>
      <w:tr w:rsidR="001C6683" w:rsidRPr="00165181" w14:paraId="22CACC69" w14:textId="77777777" w:rsidTr="009A31AE">
        <w:tc>
          <w:tcPr>
            <w:tcW w:w="3969" w:type="dxa"/>
          </w:tcPr>
          <w:p w14:paraId="027E5334" w14:textId="77777777" w:rsidR="00782DCD" w:rsidRPr="00165181" w:rsidRDefault="00782DCD" w:rsidP="00675F69">
            <w:pPr>
              <w:pStyle w:val="ListParagraph"/>
              <w:ind w:left="0"/>
              <w:rPr>
                <w:rFonts w:ascii="Arial" w:hAnsi="Arial" w:cs="Arial"/>
                <w:b/>
                <w:color w:val="1F497D" w:themeColor="text2"/>
                <w:sz w:val="24"/>
                <w:szCs w:val="24"/>
              </w:rPr>
            </w:pPr>
            <w:r w:rsidRPr="00165181">
              <w:rPr>
                <w:rFonts w:ascii="Arial" w:hAnsi="Arial" w:cs="Arial"/>
                <w:b/>
                <w:color w:val="1F497D" w:themeColor="text2"/>
                <w:sz w:val="24"/>
                <w:szCs w:val="24"/>
              </w:rPr>
              <w:t xml:space="preserve">Equality Analysis </w:t>
            </w:r>
            <w:r w:rsidR="00675F69" w:rsidRPr="00165181">
              <w:rPr>
                <w:rFonts w:ascii="Arial" w:hAnsi="Arial" w:cs="Arial"/>
                <w:b/>
                <w:color w:val="1F497D" w:themeColor="text2"/>
                <w:sz w:val="24"/>
                <w:szCs w:val="24"/>
              </w:rPr>
              <w:t>Form Submission</w:t>
            </w:r>
            <w:r w:rsidRPr="00165181">
              <w:rPr>
                <w:rFonts w:ascii="Arial" w:hAnsi="Arial" w:cs="Arial"/>
                <w:b/>
                <w:color w:val="1F497D" w:themeColor="text2"/>
                <w:sz w:val="24"/>
                <w:szCs w:val="24"/>
              </w:rPr>
              <w:t xml:space="preserve"> Date</w:t>
            </w:r>
          </w:p>
        </w:tc>
        <w:tc>
          <w:tcPr>
            <w:tcW w:w="5812" w:type="dxa"/>
          </w:tcPr>
          <w:p w14:paraId="434AAC8F" w14:textId="7D27AF07" w:rsidR="00782DCD" w:rsidRPr="00165181" w:rsidRDefault="008F6959" w:rsidP="00675F69">
            <w:pPr>
              <w:pStyle w:val="ListParagraph"/>
              <w:ind w:left="0"/>
              <w:rPr>
                <w:rFonts w:ascii="Arial" w:hAnsi="Arial" w:cs="Arial"/>
                <w:color w:val="1F497D" w:themeColor="text2"/>
                <w:sz w:val="24"/>
                <w:szCs w:val="24"/>
              </w:rPr>
            </w:pPr>
            <w:r w:rsidRPr="00165181">
              <w:rPr>
                <w:rFonts w:ascii="Arial" w:hAnsi="Arial" w:cs="Arial"/>
                <w:color w:val="1F497D" w:themeColor="text2"/>
                <w:sz w:val="24"/>
                <w:szCs w:val="24"/>
              </w:rPr>
              <w:t>[Date form submitted]</w:t>
            </w:r>
          </w:p>
        </w:tc>
      </w:tr>
      <w:tr w:rsidR="001C6683" w:rsidRPr="00165181" w14:paraId="7E4FE24B" w14:textId="77777777" w:rsidTr="009A31AE">
        <w:tc>
          <w:tcPr>
            <w:tcW w:w="3969" w:type="dxa"/>
          </w:tcPr>
          <w:p w14:paraId="5910962F" w14:textId="77777777" w:rsidR="00782DCD" w:rsidRPr="00165181" w:rsidRDefault="00782DCD" w:rsidP="009A31AE">
            <w:pPr>
              <w:pStyle w:val="ListParagraph"/>
              <w:ind w:left="0"/>
              <w:rPr>
                <w:rFonts w:ascii="Arial" w:hAnsi="Arial" w:cs="Arial"/>
                <w:b/>
                <w:color w:val="1F497D" w:themeColor="text2"/>
                <w:sz w:val="24"/>
                <w:szCs w:val="24"/>
              </w:rPr>
            </w:pPr>
            <w:r w:rsidRPr="00165181">
              <w:rPr>
                <w:rFonts w:ascii="Arial" w:hAnsi="Arial" w:cs="Arial"/>
                <w:b/>
                <w:color w:val="1F497D" w:themeColor="text2"/>
                <w:sz w:val="24"/>
                <w:szCs w:val="24"/>
              </w:rPr>
              <w:t>Approval Date</w:t>
            </w:r>
          </w:p>
        </w:tc>
        <w:tc>
          <w:tcPr>
            <w:tcW w:w="5812" w:type="dxa"/>
          </w:tcPr>
          <w:p w14:paraId="6C5E7232" w14:textId="77777777" w:rsidR="00782DCD" w:rsidRPr="00165181" w:rsidRDefault="00782DCD" w:rsidP="009A31AE">
            <w:pPr>
              <w:pStyle w:val="ListParagraph"/>
              <w:ind w:left="0"/>
              <w:rPr>
                <w:rFonts w:ascii="Arial" w:hAnsi="Arial" w:cs="Arial"/>
                <w:color w:val="1F497D" w:themeColor="text2"/>
                <w:sz w:val="24"/>
                <w:szCs w:val="24"/>
              </w:rPr>
            </w:pPr>
            <w:r w:rsidRPr="00165181">
              <w:rPr>
                <w:rFonts w:ascii="Arial" w:hAnsi="Arial" w:cs="Arial"/>
                <w:color w:val="1F497D" w:themeColor="text2"/>
                <w:sz w:val="24"/>
                <w:szCs w:val="24"/>
              </w:rPr>
              <w:t>[Day/month/year]</w:t>
            </w:r>
          </w:p>
        </w:tc>
      </w:tr>
      <w:tr w:rsidR="001C6683" w:rsidRPr="00165181" w14:paraId="7A2A88A9" w14:textId="77777777" w:rsidTr="009A31AE">
        <w:tc>
          <w:tcPr>
            <w:tcW w:w="3969" w:type="dxa"/>
          </w:tcPr>
          <w:p w14:paraId="59A95A72" w14:textId="77777777" w:rsidR="00782DCD" w:rsidRPr="00165181" w:rsidRDefault="00782DCD" w:rsidP="009A31AE">
            <w:pPr>
              <w:pStyle w:val="ListParagraph"/>
              <w:ind w:left="0"/>
              <w:rPr>
                <w:rFonts w:ascii="Arial" w:hAnsi="Arial" w:cs="Arial"/>
                <w:b/>
                <w:color w:val="1F497D" w:themeColor="text2"/>
                <w:sz w:val="24"/>
                <w:szCs w:val="24"/>
              </w:rPr>
            </w:pPr>
            <w:r w:rsidRPr="00165181">
              <w:rPr>
                <w:rFonts w:ascii="Arial" w:hAnsi="Arial" w:cs="Arial"/>
                <w:b/>
                <w:color w:val="1F497D" w:themeColor="text2"/>
                <w:sz w:val="24"/>
                <w:szCs w:val="24"/>
              </w:rPr>
              <w:t>Approved By</w:t>
            </w:r>
          </w:p>
        </w:tc>
        <w:tc>
          <w:tcPr>
            <w:tcW w:w="5812" w:type="dxa"/>
          </w:tcPr>
          <w:p w14:paraId="50FFA35A" w14:textId="77777777" w:rsidR="00782DCD" w:rsidRPr="00165181" w:rsidRDefault="00782DCD" w:rsidP="009A31AE">
            <w:pPr>
              <w:pStyle w:val="ListParagraph"/>
              <w:ind w:left="0"/>
              <w:rPr>
                <w:rFonts w:ascii="Arial" w:hAnsi="Arial" w:cs="Arial"/>
                <w:color w:val="1F497D" w:themeColor="text2"/>
                <w:sz w:val="24"/>
                <w:szCs w:val="24"/>
              </w:rPr>
            </w:pPr>
            <w:r w:rsidRPr="00165181">
              <w:rPr>
                <w:rFonts w:ascii="Arial" w:hAnsi="Arial" w:cs="Arial"/>
                <w:color w:val="1F497D" w:themeColor="text2"/>
                <w:sz w:val="24"/>
                <w:szCs w:val="24"/>
              </w:rPr>
              <w:t>[Committee name]</w:t>
            </w:r>
          </w:p>
        </w:tc>
      </w:tr>
      <w:tr w:rsidR="001C6683" w:rsidRPr="00165181" w14:paraId="352289F8" w14:textId="77777777" w:rsidTr="009A31AE">
        <w:tc>
          <w:tcPr>
            <w:tcW w:w="3969" w:type="dxa"/>
          </w:tcPr>
          <w:p w14:paraId="4CC9BAD9" w14:textId="77777777" w:rsidR="00782DCD" w:rsidRPr="00165181" w:rsidRDefault="00782DCD" w:rsidP="009A31AE">
            <w:pPr>
              <w:pStyle w:val="ListParagraph"/>
              <w:ind w:left="0"/>
              <w:rPr>
                <w:rFonts w:ascii="Arial" w:hAnsi="Arial" w:cs="Arial"/>
                <w:b/>
                <w:color w:val="1F497D" w:themeColor="text2"/>
                <w:sz w:val="24"/>
                <w:szCs w:val="24"/>
              </w:rPr>
            </w:pPr>
            <w:r w:rsidRPr="00165181">
              <w:rPr>
                <w:rFonts w:ascii="Arial" w:hAnsi="Arial" w:cs="Arial"/>
                <w:b/>
                <w:color w:val="1F497D" w:themeColor="text2"/>
                <w:sz w:val="24"/>
                <w:szCs w:val="24"/>
              </w:rPr>
              <w:t>Date of Commencement</w:t>
            </w:r>
          </w:p>
        </w:tc>
        <w:tc>
          <w:tcPr>
            <w:tcW w:w="5812" w:type="dxa"/>
          </w:tcPr>
          <w:p w14:paraId="7211EF9F" w14:textId="77777777" w:rsidR="00782DCD" w:rsidRPr="00165181" w:rsidRDefault="00782DCD" w:rsidP="009A31AE">
            <w:pPr>
              <w:pStyle w:val="ListParagraph"/>
              <w:ind w:left="0"/>
              <w:rPr>
                <w:rFonts w:ascii="Arial" w:hAnsi="Arial" w:cs="Arial"/>
                <w:color w:val="1F497D" w:themeColor="text2"/>
                <w:sz w:val="24"/>
                <w:szCs w:val="24"/>
              </w:rPr>
            </w:pPr>
            <w:r w:rsidRPr="00165181">
              <w:rPr>
                <w:rFonts w:ascii="Arial" w:hAnsi="Arial" w:cs="Arial"/>
                <w:color w:val="1F497D" w:themeColor="text2"/>
                <w:sz w:val="24"/>
                <w:szCs w:val="24"/>
              </w:rPr>
              <w:t>[Day/month/year]</w:t>
            </w:r>
          </w:p>
        </w:tc>
      </w:tr>
      <w:tr w:rsidR="001C6683" w:rsidRPr="00165181" w14:paraId="278337F5" w14:textId="77777777" w:rsidTr="009A31AE">
        <w:tc>
          <w:tcPr>
            <w:tcW w:w="3969" w:type="dxa"/>
          </w:tcPr>
          <w:p w14:paraId="0913B575" w14:textId="77777777" w:rsidR="00782DCD" w:rsidRPr="00165181" w:rsidRDefault="00782DCD" w:rsidP="009A31AE">
            <w:pPr>
              <w:pStyle w:val="ListParagraph"/>
              <w:ind w:left="0"/>
              <w:rPr>
                <w:rFonts w:ascii="Arial" w:hAnsi="Arial" w:cs="Arial"/>
                <w:b/>
                <w:color w:val="1F497D" w:themeColor="text2"/>
                <w:sz w:val="24"/>
                <w:szCs w:val="24"/>
              </w:rPr>
            </w:pPr>
            <w:r w:rsidRPr="00165181">
              <w:rPr>
                <w:rFonts w:ascii="Arial" w:hAnsi="Arial" w:cs="Arial"/>
                <w:b/>
                <w:color w:val="1F497D" w:themeColor="text2"/>
                <w:sz w:val="24"/>
                <w:szCs w:val="24"/>
              </w:rPr>
              <w:t>Date of Last Review</w:t>
            </w:r>
          </w:p>
        </w:tc>
        <w:tc>
          <w:tcPr>
            <w:tcW w:w="5812" w:type="dxa"/>
          </w:tcPr>
          <w:p w14:paraId="5424EC1F" w14:textId="77777777" w:rsidR="00782DCD" w:rsidRPr="00165181" w:rsidRDefault="00782DCD" w:rsidP="009A31AE">
            <w:pPr>
              <w:pStyle w:val="ListParagraph"/>
              <w:ind w:left="0"/>
              <w:rPr>
                <w:rFonts w:ascii="Arial" w:hAnsi="Arial" w:cs="Arial"/>
                <w:color w:val="1F497D" w:themeColor="text2"/>
                <w:sz w:val="24"/>
                <w:szCs w:val="24"/>
              </w:rPr>
            </w:pPr>
            <w:r w:rsidRPr="00165181">
              <w:rPr>
                <w:rFonts w:ascii="Arial" w:hAnsi="Arial" w:cs="Arial"/>
                <w:color w:val="1F497D" w:themeColor="text2"/>
                <w:sz w:val="24"/>
                <w:szCs w:val="24"/>
              </w:rPr>
              <w:t>[Day/month/year]</w:t>
            </w:r>
          </w:p>
        </w:tc>
      </w:tr>
      <w:tr w:rsidR="001C6683" w:rsidRPr="00165181" w14:paraId="05D28AAC" w14:textId="77777777" w:rsidTr="009A31AE">
        <w:tc>
          <w:tcPr>
            <w:tcW w:w="3969" w:type="dxa"/>
          </w:tcPr>
          <w:p w14:paraId="70066B8C" w14:textId="77777777" w:rsidR="00782DCD" w:rsidRPr="00165181" w:rsidRDefault="00782DCD" w:rsidP="009A31AE">
            <w:pPr>
              <w:pStyle w:val="ListParagraph"/>
              <w:ind w:left="0"/>
              <w:rPr>
                <w:rFonts w:ascii="Arial" w:hAnsi="Arial" w:cs="Arial"/>
                <w:b/>
                <w:color w:val="1F497D" w:themeColor="text2"/>
                <w:sz w:val="24"/>
                <w:szCs w:val="24"/>
              </w:rPr>
            </w:pPr>
            <w:r w:rsidRPr="00165181">
              <w:rPr>
                <w:rFonts w:ascii="Arial" w:hAnsi="Arial" w:cs="Arial"/>
                <w:b/>
                <w:color w:val="1F497D" w:themeColor="text2"/>
                <w:sz w:val="24"/>
                <w:szCs w:val="24"/>
              </w:rPr>
              <w:t>Date for Next Review</w:t>
            </w:r>
          </w:p>
        </w:tc>
        <w:tc>
          <w:tcPr>
            <w:tcW w:w="5812" w:type="dxa"/>
          </w:tcPr>
          <w:p w14:paraId="4158C6E1" w14:textId="77777777" w:rsidR="00782DCD" w:rsidRPr="00165181" w:rsidRDefault="00782DCD" w:rsidP="009A31AE">
            <w:pPr>
              <w:pStyle w:val="ListParagraph"/>
              <w:ind w:left="0"/>
              <w:rPr>
                <w:rFonts w:ascii="Arial" w:hAnsi="Arial" w:cs="Arial"/>
                <w:color w:val="1F497D" w:themeColor="text2"/>
                <w:sz w:val="24"/>
                <w:szCs w:val="24"/>
              </w:rPr>
            </w:pPr>
            <w:r w:rsidRPr="00165181">
              <w:rPr>
                <w:rFonts w:ascii="Arial" w:hAnsi="Arial" w:cs="Arial"/>
                <w:color w:val="1F497D" w:themeColor="text2"/>
                <w:sz w:val="24"/>
                <w:szCs w:val="24"/>
              </w:rPr>
              <w:t>[Day/month/year]</w:t>
            </w:r>
          </w:p>
        </w:tc>
      </w:tr>
      <w:tr w:rsidR="001C6683" w:rsidRPr="00165181" w14:paraId="660FB793" w14:textId="77777777" w:rsidTr="009A31AE">
        <w:tc>
          <w:tcPr>
            <w:tcW w:w="3969" w:type="dxa"/>
          </w:tcPr>
          <w:p w14:paraId="791E8F4B" w14:textId="77777777" w:rsidR="00782DCD" w:rsidRPr="00165181" w:rsidRDefault="00782DCD" w:rsidP="009A31AE">
            <w:pPr>
              <w:pStyle w:val="ListParagraph"/>
              <w:ind w:left="0"/>
              <w:rPr>
                <w:rFonts w:ascii="Arial" w:hAnsi="Arial" w:cs="Arial"/>
                <w:b/>
                <w:color w:val="1F497D" w:themeColor="text2"/>
                <w:sz w:val="24"/>
                <w:szCs w:val="24"/>
              </w:rPr>
            </w:pPr>
            <w:r w:rsidRPr="00165181">
              <w:rPr>
                <w:rFonts w:ascii="Arial" w:hAnsi="Arial" w:cs="Arial"/>
                <w:b/>
                <w:color w:val="1F497D" w:themeColor="text2"/>
                <w:sz w:val="24"/>
                <w:szCs w:val="24"/>
              </w:rPr>
              <w:t>Related University Policy Documents</w:t>
            </w:r>
          </w:p>
        </w:tc>
        <w:tc>
          <w:tcPr>
            <w:tcW w:w="5812" w:type="dxa"/>
          </w:tcPr>
          <w:p w14:paraId="246C33E6" w14:textId="77777777" w:rsidR="00782DCD" w:rsidRPr="00165181" w:rsidRDefault="00782DCD" w:rsidP="009A31AE">
            <w:pPr>
              <w:pStyle w:val="ListParagraph"/>
              <w:ind w:left="0"/>
              <w:rPr>
                <w:rFonts w:ascii="Arial" w:hAnsi="Arial" w:cs="Arial"/>
                <w:color w:val="1F497D" w:themeColor="text2"/>
                <w:sz w:val="24"/>
                <w:szCs w:val="24"/>
              </w:rPr>
            </w:pPr>
            <w:r w:rsidRPr="00165181">
              <w:rPr>
                <w:rFonts w:ascii="Arial" w:hAnsi="Arial" w:cs="Arial"/>
                <w:color w:val="1F497D" w:themeColor="text2"/>
                <w:sz w:val="24"/>
                <w:szCs w:val="24"/>
              </w:rPr>
              <w:t>[List all applicable]</w:t>
            </w:r>
          </w:p>
        </w:tc>
      </w:tr>
      <w:tr w:rsidR="001C6683" w:rsidRPr="00165181" w14:paraId="283924C3" w14:textId="77777777" w:rsidTr="009A31AE">
        <w:tc>
          <w:tcPr>
            <w:tcW w:w="3969" w:type="dxa"/>
          </w:tcPr>
          <w:p w14:paraId="04026503" w14:textId="77777777" w:rsidR="00782DCD" w:rsidRPr="00165181" w:rsidRDefault="00782DCD" w:rsidP="009A31AE">
            <w:pPr>
              <w:pStyle w:val="ListParagraph"/>
              <w:ind w:left="0"/>
              <w:rPr>
                <w:rFonts w:ascii="Arial" w:hAnsi="Arial" w:cs="Arial"/>
                <w:b/>
                <w:color w:val="1F497D" w:themeColor="text2"/>
                <w:sz w:val="24"/>
                <w:szCs w:val="24"/>
              </w:rPr>
            </w:pPr>
            <w:r w:rsidRPr="00165181">
              <w:rPr>
                <w:rFonts w:ascii="Arial" w:hAnsi="Arial" w:cs="Arial"/>
                <w:i/>
                <w:color w:val="1F497D" w:themeColor="text2"/>
                <w:sz w:val="24"/>
                <w:szCs w:val="24"/>
              </w:rPr>
              <w:t>For Office Use – Keywords</w:t>
            </w:r>
          </w:p>
        </w:tc>
        <w:tc>
          <w:tcPr>
            <w:tcW w:w="5812" w:type="dxa"/>
          </w:tcPr>
          <w:p w14:paraId="6AE9D910" w14:textId="77777777" w:rsidR="00782DCD" w:rsidRPr="00165181" w:rsidRDefault="00782DCD" w:rsidP="009A31AE">
            <w:pPr>
              <w:pStyle w:val="ListParagraph"/>
              <w:ind w:left="0"/>
              <w:rPr>
                <w:rFonts w:ascii="Arial" w:hAnsi="Arial" w:cs="Arial"/>
                <w:color w:val="1F497D" w:themeColor="text2"/>
                <w:sz w:val="24"/>
                <w:szCs w:val="24"/>
              </w:rPr>
            </w:pPr>
          </w:p>
        </w:tc>
      </w:tr>
    </w:tbl>
    <w:p w14:paraId="334420B0" w14:textId="77777777" w:rsidR="00782DCD" w:rsidRPr="00165181" w:rsidRDefault="00782DCD" w:rsidP="00782DCD">
      <w:pPr>
        <w:rPr>
          <w:rFonts w:ascii="Arial" w:hAnsi="Arial" w:cs="Arial"/>
          <w:b/>
          <w:color w:val="365F91" w:themeColor="accent1" w:themeShade="BF"/>
          <w:sz w:val="24"/>
          <w:szCs w:val="24"/>
        </w:rPr>
      </w:pPr>
    </w:p>
    <w:p w14:paraId="57A6BD3A" w14:textId="77777777" w:rsidR="00782DCD" w:rsidRPr="00165181" w:rsidRDefault="00782DCD" w:rsidP="0015763C">
      <w:pPr>
        <w:jc w:val="both"/>
        <w:rPr>
          <w:rFonts w:ascii="Arial" w:hAnsi="Arial" w:cs="Arial"/>
          <w:i/>
          <w:sz w:val="24"/>
          <w:szCs w:val="24"/>
        </w:rPr>
      </w:pPr>
      <w:r w:rsidRPr="00165181">
        <w:rPr>
          <w:rFonts w:ascii="Arial" w:hAnsi="Arial" w:cs="Arial"/>
          <w:i/>
          <w:sz w:val="24"/>
          <w:szCs w:val="24"/>
        </w:rPr>
        <w:lastRenderedPageBreak/>
        <w:t>[Include page numbers on all University Policy Documents within the footer; also include the University logo, compliant with the current brand templates]</w:t>
      </w:r>
    </w:p>
    <w:p w14:paraId="32B64A3D" w14:textId="77777777" w:rsidR="00782DCD" w:rsidRPr="00165181" w:rsidRDefault="00782DCD" w:rsidP="00782DCD">
      <w:pPr>
        <w:tabs>
          <w:tab w:val="left" w:pos="284"/>
        </w:tabs>
        <w:jc w:val="both"/>
        <w:rPr>
          <w:rFonts w:ascii="Arial" w:hAnsi="Arial" w:cs="Arial"/>
          <w:color w:val="365F91" w:themeColor="accent1" w:themeShade="BF"/>
          <w:sz w:val="24"/>
          <w:szCs w:val="24"/>
        </w:rPr>
      </w:pPr>
    </w:p>
    <w:p w14:paraId="164ADCC8" w14:textId="77777777" w:rsidR="00A11D94" w:rsidRPr="00165181" w:rsidRDefault="00A11D94">
      <w:pPr>
        <w:rPr>
          <w:rFonts w:ascii="Arial" w:eastAsia="Times New Roman" w:hAnsi="Arial" w:cs="Arial"/>
          <w:b/>
          <w:color w:val="365F91" w:themeColor="accent1" w:themeShade="BF"/>
          <w:sz w:val="24"/>
          <w:szCs w:val="24"/>
          <w:lang w:eastAsia="en-GB"/>
        </w:rPr>
      </w:pPr>
    </w:p>
    <w:p w14:paraId="5104973B" w14:textId="77777777" w:rsidR="005028CD" w:rsidRPr="00165181" w:rsidRDefault="005028CD">
      <w:pPr>
        <w:rPr>
          <w:rFonts w:ascii="Arial" w:eastAsia="Times New Roman" w:hAnsi="Arial" w:cs="Arial"/>
          <w:b/>
          <w:color w:val="365F91" w:themeColor="accent1" w:themeShade="BF"/>
          <w:sz w:val="24"/>
          <w:szCs w:val="24"/>
          <w:lang w:eastAsia="en-GB"/>
        </w:rPr>
      </w:pPr>
    </w:p>
    <w:sectPr w:rsidR="005028CD" w:rsidRPr="00165181" w:rsidSect="00B542DF">
      <w:headerReference w:type="default" r:id="rId10"/>
      <w:footerReference w:type="default" r:id="rId11"/>
      <w:footerReference w:type="first" r:id="rId12"/>
      <w:pgSz w:w="11906" w:h="16838"/>
      <w:pgMar w:top="1515" w:right="1440" w:bottom="709" w:left="1342" w:header="568" w:footer="54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70B1E" w14:textId="77777777" w:rsidR="005518B7" w:rsidRDefault="005518B7" w:rsidP="00013F33">
      <w:pPr>
        <w:spacing w:after="0" w:line="240" w:lineRule="auto"/>
      </w:pPr>
      <w:r>
        <w:separator/>
      </w:r>
    </w:p>
  </w:endnote>
  <w:endnote w:type="continuationSeparator" w:id="0">
    <w:p w14:paraId="7E593792" w14:textId="77777777" w:rsidR="005518B7" w:rsidRDefault="005518B7" w:rsidP="00013F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040984"/>
      <w:docPartObj>
        <w:docPartGallery w:val="Page Numbers (Bottom of Page)"/>
        <w:docPartUnique/>
      </w:docPartObj>
    </w:sdtPr>
    <w:sdtEndPr/>
    <w:sdtContent>
      <w:sdt>
        <w:sdtPr>
          <w:id w:val="-936902126"/>
          <w:docPartObj>
            <w:docPartGallery w:val="Page Numbers (Top of Page)"/>
            <w:docPartUnique/>
          </w:docPartObj>
        </w:sdtPr>
        <w:sdtEndPr/>
        <w:sdtContent>
          <w:p w14:paraId="026A1342" w14:textId="77777777" w:rsidR="00B542DF" w:rsidRDefault="00B542DF" w:rsidP="00B542DF">
            <w:pPr>
              <w:pStyle w:val="Footer"/>
              <w:tabs>
                <w:tab w:val="clear" w:pos="9026"/>
                <w:tab w:val="right" w:pos="9214"/>
              </w:tabs>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75F69">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75F69">
              <w:rPr>
                <w:b/>
                <w:bCs/>
                <w:noProof/>
              </w:rPr>
              <w:t>2</w:t>
            </w:r>
            <w:r>
              <w:rPr>
                <w:b/>
                <w:bCs/>
                <w:sz w:val="24"/>
                <w:szCs w:val="24"/>
              </w:rPr>
              <w:fldChar w:fldCharType="end"/>
            </w:r>
          </w:p>
        </w:sdtContent>
      </w:sdt>
    </w:sdtContent>
  </w:sdt>
  <w:p w14:paraId="3A71832C" w14:textId="77777777" w:rsidR="00747C00" w:rsidRDefault="00747C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101604"/>
      <w:docPartObj>
        <w:docPartGallery w:val="Page Numbers (Bottom of Page)"/>
        <w:docPartUnique/>
      </w:docPartObj>
    </w:sdtPr>
    <w:sdtEndPr/>
    <w:sdtContent>
      <w:sdt>
        <w:sdtPr>
          <w:id w:val="860082579"/>
          <w:docPartObj>
            <w:docPartGallery w:val="Page Numbers (Top of Page)"/>
            <w:docPartUnique/>
          </w:docPartObj>
        </w:sdtPr>
        <w:sdtEndPr/>
        <w:sdtContent>
          <w:p w14:paraId="432CA011" w14:textId="77777777" w:rsidR="00747C00" w:rsidRDefault="00747C00">
            <w:pPr>
              <w:pStyle w:val="Footer"/>
              <w:jc w:val="right"/>
            </w:pPr>
            <w:r w:rsidRPr="00747C00">
              <w:rPr>
                <w:sz w:val="20"/>
                <w:szCs w:val="20"/>
              </w:rPr>
              <w:t xml:space="preserve">Page </w:t>
            </w:r>
            <w:r w:rsidRPr="00747C00">
              <w:rPr>
                <w:b/>
                <w:bCs/>
                <w:sz w:val="20"/>
                <w:szCs w:val="20"/>
              </w:rPr>
              <w:fldChar w:fldCharType="begin"/>
            </w:r>
            <w:r w:rsidRPr="00747C00">
              <w:rPr>
                <w:b/>
                <w:bCs/>
                <w:sz w:val="20"/>
                <w:szCs w:val="20"/>
              </w:rPr>
              <w:instrText xml:space="preserve"> PAGE </w:instrText>
            </w:r>
            <w:r w:rsidRPr="00747C00">
              <w:rPr>
                <w:b/>
                <w:bCs/>
                <w:sz w:val="20"/>
                <w:szCs w:val="20"/>
              </w:rPr>
              <w:fldChar w:fldCharType="separate"/>
            </w:r>
            <w:r w:rsidR="00675F69">
              <w:rPr>
                <w:b/>
                <w:bCs/>
                <w:noProof/>
                <w:sz w:val="20"/>
                <w:szCs w:val="20"/>
              </w:rPr>
              <w:t>1</w:t>
            </w:r>
            <w:r w:rsidRPr="00747C00">
              <w:rPr>
                <w:b/>
                <w:bCs/>
                <w:sz w:val="20"/>
                <w:szCs w:val="20"/>
              </w:rPr>
              <w:fldChar w:fldCharType="end"/>
            </w:r>
            <w:r w:rsidRPr="00747C00">
              <w:rPr>
                <w:sz w:val="20"/>
                <w:szCs w:val="20"/>
              </w:rPr>
              <w:t xml:space="preserve"> of </w:t>
            </w:r>
            <w:r w:rsidRPr="00747C00">
              <w:rPr>
                <w:b/>
                <w:bCs/>
                <w:sz w:val="20"/>
                <w:szCs w:val="20"/>
              </w:rPr>
              <w:fldChar w:fldCharType="begin"/>
            </w:r>
            <w:r w:rsidRPr="00747C00">
              <w:rPr>
                <w:b/>
                <w:bCs/>
                <w:sz w:val="20"/>
                <w:szCs w:val="20"/>
              </w:rPr>
              <w:instrText xml:space="preserve"> NUMPAGES  </w:instrText>
            </w:r>
            <w:r w:rsidRPr="00747C00">
              <w:rPr>
                <w:b/>
                <w:bCs/>
                <w:sz w:val="20"/>
                <w:szCs w:val="20"/>
              </w:rPr>
              <w:fldChar w:fldCharType="separate"/>
            </w:r>
            <w:r w:rsidR="00675F69">
              <w:rPr>
                <w:b/>
                <w:bCs/>
                <w:noProof/>
                <w:sz w:val="20"/>
                <w:szCs w:val="20"/>
              </w:rPr>
              <w:t>2</w:t>
            </w:r>
            <w:r w:rsidRPr="00747C00">
              <w:rPr>
                <w:b/>
                <w:bCs/>
                <w:sz w:val="20"/>
                <w:szCs w:val="20"/>
              </w:rPr>
              <w:fldChar w:fldCharType="end"/>
            </w:r>
          </w:p>
        </w:sdtContent>
      </w:sdt>
    </w:sdtContent>
  </w:sdt>
  <w:p w14:paraId="220588F0" w14:textId="77777777" w:rsidR="00747C00" w:rsidRDefault="00747C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101D4" w14:textId="77777777" w:rsidR="005518B7" w:rsidRDefault="005518B7" w:rsidP="00013F33">
      <w:pPr>
        <w:spacing w:after="0" w:line="240" w:lineRule="auto"/>
      </w:pPr>
      <w:r>
        <w:separator/>
      </w:r>
    </w:p>
  </w:footnote>
  <w:footnote w:type="continuationSeparator" w:id="0">
    <w:p w14:paraId="62A6A19A" w14:textId="77777777" w:rsidR="005518B7" w:rsidRDefault="005518B7" w:rsidP="00013F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E6688" w14:textId="3F4748C6" w:rsidR="003906D9" w:rsidRDefault="003906D9">
    <w:pPr>
      <w:pStyle w:val="Header"/>
    </w:pPr>
    <w:r>
      <w:tab/>
    </w:r>
    <w:r w:rsidRPr="007943D0">
      <w:rPr>
        <w:color w:val="0070C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D163C"/>
    <w:multiLevelType w:val="hybridMultilevel"/>
    <w:tmpl w:val="736E9F8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05012ED5"/>
    <w:multiLevelType w:val="hybridMultilevel"/>
    <w:tmpl w:val="B62AD8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9100CA"/>
    <w:multiLevelType w:val="hybridMultilevel"/>
    <w:tmpl w:val="0FE4079E"/>
    <w:lvl w:ilvl="0" w:tplc="EF36A33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59649A"/>
    <w:multiLevelType w:val="hybridMultilevel"/>
    <w:tmpl w:val="5C14F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1D3BF3"/>
    <w:multiLevelType w:val="hybridMultilevel"/>
    <w:tmpl w:val="290E5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52377"/>
    <w:multiLevelType w:val="hybridMultilevel"/>
    <w:tmpl w:val="9D7E6D1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21F73715"/>
    <w:multiLevelType w:val="multilevel"/>
    <w:tmpl w:val="9C2CD0E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01B2A9B"/>
    <w:multiLevelType w:val="multilevel"/>
    <w:tmpl w:val="B2864B8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3C01606"/>
    <w:multiLevelType w:val="hybridMultilevel"/>
    <w:tmpl w:val="794E47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E559DB"/>
    <w:multiLevelType w:val="hybridMultilevel"/>
    <w:tmpl w:val="DB166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D55A94"/>
    <w:multiLevelType w:val="hybridMultilevel"/>
    <w:tmpl w:val="9FC2823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1CA7175"/>
    <w:multiLevelType w:val="hybridMultilevel"/>
    <w:tmpl w:val="EBFA8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0B2CF0"/>
    <w:multiLevelType w:val="hybridMultilevel"/>
    <w:tmpl w:val="581C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DD7E5C"/>
    <w:multiLevelType w:val="hybridMultilevel"/>
    <w:tmpl w:val="B96630B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614E47FB"/>
    <w:multiLevelType w:val="hybridMultilevel"/>
    <w:tmpl w:val="D03AB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7992713"/>
    <w:multiLevelType w:val="multilevel"/>
    <w:tmpl w:val="F9D067C4"/>
    <w:lvl w:ilvl="0">
      <w:start w:val="2"/>
      <w:numFmt w:val="decimal"/>
      <w:lvlText w:val="%1."/>
      <w:lvlJc w:val="left"/>
      <w:pPr>
        <w:ind w:left="360" w:hanging="360"/>
      </w:pPr>
      <w:rPr>
        <w:rFonts w:hint="default"/>
      </w:rPr>
    </w:lvl>
    <w:lvl w:ilvl="1">
      <w:start w:val="2"/>
      <w:numFmt w:val="decimal"/>
      <w:lvlText w:val="%1.%2."/>
      <w:lvlJc w:val="left"/>
      <w:pPr>
        <w:ind w:left="792" w:hanging="432"/>
      </w:pPr>
      <w:rPr>
        <w:rFonts w:hint="default"/>
        <w:color w:val="365F91" w:themeColor="accent1" w:themeShade="BF"/>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91C3403"/>
    <w:multiLevelType w:val="hybridMultilevel"/>
    <w:tmpl w:val="19321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C6F0B2A"/>
    <w:multiLevelType w:val="multilevel"/>
    <w:tmpl w:val="014030EC"/>
    <w:lvl w:ilvl="0">
      <w:start w:val="1"/>
      <w:numFmt w:val="decimal"/>
      <w:lvlText w:val="%1."/>
      <w:lvlJc w:val="left"/>
      <w:pPr>
        <w:ind w:left="360" w:hanging="360"/>
      </w:pPr>
      <w:rPr>
        <w:rFonts w:hint="default"/>
      </w:rPr>
    </w:lvl>
    <w:lvl w:ilvl="1">
      <w:start w:val="1"/>
      <w:numFmt w:val="decimal"/>
      <w:lvlText w:val="%1.%2."/>
      <w:lvlJc w:val="left"/>
      <w:pPr>
        <w:ind w:left="792" w:hanging="432"/>
      </w:pPr>
      <w:rPr>
        <w:color w:val="365F91" w:themeColor="accent1" w:themeShade="BF"/>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53687533">
    <w:abstractNumId w:val="4"/>
  </w:num>
  <w:num w:numId="2" w16cid:durableId="2130202547">
    <w:abstractNumId w:val="10"/>
  </w:num>
  <w:num w:numId="3" w16cid:durableId="1348797051">
    <w:abstractNumId w:val="17"/>
  </w:num>
  <w:num w:numId="4" w16cid:durableId="1068380912">
    <w:abstractNumId w:val="8"/>
  </w:num>
  <w:num w:numId="5" w16cid:durableId="1979531916">
    <w:abstractNumId w:val="16"/>
  </w:num>
  <w:num w:numId="6" w16cid:durableId="1121728886">
    <w:abstractNumId w:val="1"/>
  </w:num>
  <w:num w:numId="7" w16cid:durableId="2113821588">
    <w:abstractNumId w:val="7"/>
  </w:num>
  <w:num w:numId="8" w16cid:durableId="193035912">
    <w:abstractNumId w:val="12"/>
  </w:num>
  <w:num w:numId="9" w16cid:durableId="206569787">
    <w:abstractNumId w:val="15"/>
  </w:num>
  <w:num w:numId="10" w16cid:durableId="534006669">
    <w:abstractNumId w:val="9"/>
  </w:num>
  <w:num w:numId="11" w16cid:durableId="1393843050">
    <w:abstractNumId w:val="14"/>
  </w:num>
  <w:num w:numId="12" w16cid:durableId="371423949">
    <w:abstractNumId w:val="11"/>
  </w:num>
  <w:num w:numId="13" w16cid:durableId="668600434">
    <w:abstractNumId w:val="2"/>
  </w:num>
  <w:num w:numId="14" w16cid:durableId="1378512100">
    <w:abstractNumId w:val="5"/>
  </w:num>
  <w:num w:numId="15" w16cid:durableId="1168247451">
    <w:abstractNumId w:val="0"/>
  </w:num>
  <w:num w:numId="16" w16cid:durableId="1152135956">
    <w:abstractNumId w:val="13"/>
  </w:num>
  <w:num w:numId="17" w16cid:durableId="2141532838">
    <w:abstractNumId w:val="3"/>
  </w:num>
  <w:num w:numId="18" w16cid:durableId="1133316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wMLAwMTcxMza3NDNQ0lEKTi0uzszPAykwrAUAF/bxYSwAAAA="/>
  </w:docVars>
  <w:rsids>
    <w:rsidRoot w:val="00257F54"/>
    <w:rsid w:val="000008A7"/>
    <w:rsid w:val="0000304B"/>
    <w:rsid w:val="000063F6"/>
    <w:rsid w:val="000100D7"/>
    <w:rsid w:val="00013F33"/>
    <w:rsid w:val="000144AC"/>
    <w:rsid w:val="00014D8D"/>
    <w:rsid w:val="00016531"/>
    <w:rsid w:val="000175A8"/>
    <w:rsid w:val="0002253A"/>
    <w:rsid w:val="00022F52"/>
    <w:rsid w:val="0002568A"/>
    <w:rsid w:val="00032D4F"/>
    <w:rsid w:val="00042CE3"/>
    <w:rsid w:val="00050D0F"/>
    <w:rsid w:val="00051FB3"/>
    <w:rsid w:val="00052E17"/>
    <w:rsid w:val="000534DE"/>
    <w:rsid w:val="00055868"/>
    <w:rsid w:val="000572E2"/>
    <w:rsid w:val="00057F1D"/>
    <w:rsid w:val="000657BC"/>
    <w:rsid w:val="00067504"/>
    <w:rsid w:val="0007136E"/>
    <w:rsid w:val="000721D1"/>
    <w:rsid w:val="00073F20"/>
    <w:rsid w:val="000749DE"/>
    <w:rsid w:val="00082F03"/>
    <w:rsid w:val="00083B50"/>
    <w:rsid w:val="000842D3"/>
    <w:rsid w:val="000955A4"/>
    <w:rsid w:val="00097200"/>
    <w:rsid w:val="000A0B84"/>
    <w:rsid w:val="000A14CA"/>
    <w:rsid w:val="000A4999"/>
    <w:rsid w:val="000A53A5"/>
    <w:rsid w:val="000B5379"/>
    <w:rsid w:val="000C19C9"/>
    <w:rsid w:val="000C499B"/>
    <w:rsid w:val="000C5C55"/>
    <w:rsid w:val="000D5519"/>
    <w:rsid w:val="000E105D"/>
    <w:rsid w:val="000E4546"/>
    <w:rsid w:val="000E6B19"/>
    <w:rsid w:val="00105023"/>
    <w:rsid w:val="00115B5F"/>
    <w:rsid w:val="001173B4"/>
    <w:rsid w:val="001201A7"/>
    <w:rsid w:val="00122720"/>
    <w:rsid w:val="00123E6A"/>
    <w:rsid w:val="001241F3"/>
    <w:rsid w:val="001244FC"/>
    <w:rsid w:val="0012729C"/>
    <w:rsid w:val="00132814"/>
    <w:rsid w:val="00140790"/>
    <w:rsid w:val="00141736"/>
    <w:rsid w:val="00145153"/>
    <w:rsid w:val="00146828"/>
    <w:rsid w:val="00150323"/>
    <w:rsid w:val="00156EFC"/>
    <w:rsid w:val="00156F23"/>
    <w:rsid w:val="0015762C"/>
    <w:rsid w:val="0015763C"/>
    <w:rsid w:val="00157E86"/>
    <w:rsid w:val="001618B5"/>
    <w:rsid w:val="00165181"/>
    <w:rsid w:val="00167A21"/>
    <w:rsid w:val="00175D1E"/>
    <w:rsid w:val="00177065"/>
    <w:rsid w:val="00183960"/>
    <w:rsid w:val="00185532"/>
    <w:rsid w:val="00185BA5"/>
    <w:rsid w:val="0019383E"/>
    <w:rsid w:val="0019515F"/>
    <w:rsid w:val="001978D7"/>
    <w:rsid w:val="001A29E4"/>
    <w:rsid w:val="001A2FFD"/>
    <w:rsid w:val="001A4135"/>
    <w:rsid w:val="001A7D9F"/>
    <w:rsid w:val="001C6683"/>
    <w:rsid w:val="001D7875"/>
    <w:rsid w:val="001E1E2D"/>
    <w:rsid w:val="001E3E79"/>
    <w:rsid w:val="001E47C2"/>
    <w:rsid w:val="001E7DF1"/>
    <w:rsid w:val="001F3EF4"/>
    <w:rsid w:val="001F5CC9"/>
    <w:rsid w:val="001F7D3D"/>
    <w:rsid w:val="00200061"/>
    <w:rsid w:val="002104EE"/>
    <w:rsid w:val="002217DF"/>
    <w:rsid w:val="002301E8"/>
    <w:rsid w:val="00241119"/>
    <w:rsid w:val="00242AE5"/>
    <w:rsid w:val="0024692C"/>
    <w:rsid w:val="002500C3"/>
    <w:rsid w:val="00250CE3"/>
    <w:rsid w:val="00251902"/>
    <w:rsid w:val="00257F54"/>
    <w:rsid w:val="00260129"/>
    <w:rsid w:val="00272C14"/>
    <w:rsid w:val="00273FE4"/>
    <w:rsid w:val="002742FB"/>
    <w:rsid w:val="00276A0C"/>
    <w:rsid w:val="002815AB"/>
    <w:rsid w:val="00296E3C"/>
    <w:rsid w:val="002A04C8"/>
    <w:rsid w:val="002A07A7"/>
    <w:rsid w:val="002A30CA"/>
    <w:rsid w:val="002A565F"/>
    <w:rsid w:val="002A5C5E"/>
    <w:rsid w:val="002B2A31"/>
    <w:rsid w:val="002B761B"/>
    <w:rsid w:val="002C0BC6"/>
    <w:rsid w:val="002C122F"/>
    <w:rsid w:val="002C61DF"/>
    <w:rsid w:val="002C7D82"/>
    <w:rsid w:val="002D48AA"/>
    <w:rsid w:val="002D4FA0"/>
    <w:rsid w:val="002D592D"/>
    <w:rsid w:val="002E425E"/>
    <w:rsid w:val="002E4C0E"/>
    <w:rsid w:val="002E520E"/>
    <w:rsid w:val="002E6AB4"/>
    <w:rsid w:val="002F21EC"/>
    <w:rsid w:val="002F7EB5"/>
    <w:rsid w:val="00304007"/>
    <w:rsid w:val="00315D48"/>
    <w:rsid w:val="00316461"/>
    <w:rsid w:val="00340DC3"/>
    <w:rsid w:val="003438E9"/>
    <w:rsid w:val="00345B22"/>
    <w:rsid w:val="00355F83"/>
    <w:rsid w:val="003622DC"/>
    <w:rsid w:val="00362C07"/>
    <w:rsid w:val="003651B4"/>
    <w:rsid w:val="003656E7"/>
    <w:rsid w:val="0036637B"/>
    <w:rsid w:val="00377D09"/>
    <w:rsid w:val="003852F3"/>
    <w:rsid w:val="003906D9"/>
    <w:rsid w:val="0039090D"/>
    <w:rsid w:val="003926BD"/>
    <w:rsid w:val="003B304E"/>
    <w:rsid w:val="003B51AF"/>
    <w:rsid w:val="003B6486"/>
    <w:rsid w:val="003B78A7"/>
    <w:rsid w:val="003C3F24"/>
    <w:rsid w:val="003C6E64"/>
    <w:rsid w:val="003C70B5"/>
    <w:rsid w:val="003D23B0"/>
    <w:rsid w:val="003D74F1"/>
    <w:rsid w:val="003E32F1"/>
    <w:rsid w:val="003E7B99"/>
    <w:rsid w:val="003F1BAF"/>
    <w:rsid w:val="003F4C6E"/>
    <w:rsid w:val="004006BB"/>
    <w:rsid w:val="004019B2"/>
    <w:rsid w:val="00401ECE"/>
    <w:rsid w:val="00405770"/>
    <w:rsid w:val="0040605A"/>
    <w:rsid w:val="004175D6"/>
    <w:rsid w:val="00417913"/>
    <w:rsid w:val="00423D57"/>
    <w:rsid w:val="004275F8"/>
    <w:rsid w:val="0043053B"/>
    <w:rsid w:val="00440077"/>
    <w:rsid w:val="00443874"/>
    <w:rsid w:val="00446125"/>
    <w:rsid w:val="00450FFF"/>
    <w:rsid w:val="00472B04"/>
    <w:rsid w:val="00474A42"/>
    <w:rsid w:val="00480B57"/>
    <w:rsid w:val="004827A8"/>
    <w:rsid w:val="004836C7"/>
    <w:rsid w:val="00492383"/>
    <w:rsid w:val="0049488A"/>
    <w:rsid w:val="004B6533"/>
    <w:rsid w:val="004B7C8C"/>
    <w:rsid w:val="004C4C48"/>
    <w:rsid w:val="004C5FA2"/>
    <w:rsid w:val="004C794A"/>
    <w:rsid w:val="004D211F"/>
    <w:rsid w:val="004D72FC"/>
    <w:rsid w:val="004E707F"/>
    <w:rsid w:val="004E76A4"/>
    <w:rsid w:val="004F0D89"/>
    <w:rsid w:val="004F53D1"/>
    <w:rsid w:val="005028CD"/>
    <w:rsid w:val="00504040"/>
    <w:rsid w:val="0050765E"/>
    <w:rsid w:val="00511E2E"/>
    <w:rsid w:val="0051601A"/>
    <w:rsid w:val="00520680"/>
    <w:rsid w:val="00524069"/>
    <w:rsid w:val="00527EF7"/>
    <w:rsid w:val="00531A9A"/>
    <w:rsid w:val="005401BE"/>
    <w:rsid w:val="00543AFD"/>
    <w:rsid w:val="00546290"/>
    <w:rsid w:val="005518B7"/>
    <w:rsid w:val="00557711"/>
    <w:rsid w:val="00561ABC"/>
    <w:rsid w:val="005651B2"/>
    <w:rsid w:val="00566BC4"/>
    <w:rsid w:val="0056711A"/>
    <w:rsid w:val="0057056D"/>
    <w:rsid w:val="00575742"/>
    <w:rsid w:val="005867C2"/>
    <w:rsid w:val="00587ADA"/>
    <w:rsid w:val="005922FB"/>
    <w:rsid w:val="00592BC3"/>
    <w:rsid w:val="005960A5"/>
    <w:rsid w:val="00597DDB"/>
    <w:rsid w:val="005A1357"/>
    <w:rsid w:val="005A56A2"/>
    <w:rsid w:val="005B0AEC"/>
    <w:rsid w:val="005B135F"/>
    <w:rsid w:val="005B2CFF"/>
    <w:rsid w:val="005C028A"/>
    <w:rsid w:val="005D2269"/>
    <w:rsid w:val="005D6495"/>
    <w:rsid w:val="005E148F"/>
    <w:rsid w:val="005F07A1"/>
    <w:rsid w:val="00600705"/>
    <w:rsid w:val="00600E21"/>
    <w:rsid w:val="00602726"/>
    <w:rsid w:val="00607326"/>
    <w:rsid w:val="006103D6"/>
    <w:rsid w:val="00610BB2"/>
    <w:rsid w:val="00617F45"/>
    <w:rsid w:val="006322F7"/>
    <w:rsid w:val="00632D0B"/>
    <w:rsid w:val="00640957"/>
    <w:rsid w:val="00642694"/>
    <w:rsid w:val="00645262"/>
    <w:rsid w:val="00653615"/>
    <w:rsid w:val="00654833"/>
    <w:rsid w:val="00661D8D"/>
    <w:rsid w:val="0066222D"/>
    <w:rsid w:val="00675F69"/>
    <w:rsid w:val="006844F4"/>
    <w:rsid w:val="00687CB3"/>
    <w:rsid w:val="00691953"/>
    <w:rsid w:val="006931F4"/>
    <w:rsid w:val="0069564A"/>
    <w:rsid w:val="006A1F18"/>
    <w:rsid w:val="006A48C4"/>
    <w:rsid w:val="006B352A"/>
    <w:rsid w:val="006B5C76"/>
    <w:rsid w:val="006B64EF"/>
    <w:rsid w:val="006C6C6D"/>
    <w:rsid w:val="006D6BBB"/>
    <w:rsid w:val="006D6E6C"/>
    <w:rsid w:val="006D6E82"/>
    <w:rsid w:val="006E1A0B"/>
    <w:rsid w:val="006E1B0C"/>
    <w:rsid w:val="006F16EB"/>
    <w:rsid w:val="006F5E6C"/>
    <w:rsid w:val="006F6C64"/>
    <w:rsid w:val="00702955"/>
    <w:rsid w:val="00704D51"/>
    <w:rsid w:val="007052CD"/>
    <w:rsid w:val="0071259D"/>
    <w:rsid w:val="00716E30"/>
    <w:rsid w:val="00720A86"/>
    <w:rsid w:val="00724DF9"/>
    <w:rsid w:val="007257FE"/>
    <w:rsid w:val="00727277"/>
    <w:rsid w:val="00735604"/>
    <w:rsid w:val="00737D43"/>
    <w:rsid w:val="00745F20"/>
    <w:rsid w:val="00747026"/>
    <w:rsid w:val="00747C00"/>
    <w:rsid w:val="00750B2A"/>
    <w:rsid w:val="00756C6C"/>
    <w:rsid w:val="00762596"/>
    <w:rsid w:val="00773318"/>
    <w:rsid w:val="00773686"/>
    <w:rsid w:val="00782DCD"/>
    <w:rsid w:val="007839E3"/>
    <w:rsid w:val="00792E33"/>
    <w:rsid w:val="007943D0"/>
    <w:rsid w:val="00794BFA"/>
    <w:rsid w:val="007950D7"/>
    <w:rsid w:val="00795F57"/>
    <w:rsid w:val="007A33EF"/>
    <w:rsid w:val="007A6585"/>
    <w:rsid w:val="007A68A6"/>
    <w:rsid w:val="007A6E94"/>
    <w:rsid w:val="007B267F"/>
    <w:rsid w:val="007B2FEA"/>
    <w:rsid w:val="007B342F"/>
    <w:rsid w:val="007C27B9"/>
    <w:rsid w:val="007D23E9"/>
    <w:rsid w:val="007D3381"/>
    <w:rsid w:val="007D3BF4"/>
    <w:rsid w:val="007E6D0D"/>
    <w:rsid w:val="007F16EC"/>
    <w:rsid w:val="007F4FEB"/>
    <w:rsid w:val="007F5B80"/>
    <w:rsid w:val="007F6B54"/>
    <w:rsid w:val="007F6CFB"/>
    <w:rsid w:val="008067F6"/>
    <w:rsid w:val="008070C4"/>
    <w:rsid w:val="00816983"/>
    <w:rsid w:val="00820778"/>
    <w:rsid w:val="00832C01"/>
    <w:rsid w:val="00833278"/>
    <w:rsid w:val="00836961"/>
    <w:rsid w:val="00841FBC"/>
    <w:rsid w:val="008458BE"/>
    <w:rsid w:val="008460A0"/>
    <w:rsid w:val="00851492"/>
    <w:rsid w:val="0086290E"/>
    <w:rsid w:val="00864ECD"/>
    <w:rsid w:val="008753DC"/>
    <w:rsid w:val="00876DEA"/>
    <w:rsid w:val="00881BE7"/>
    <w:rsid w:val="0088327B"/>
    <w:rsid w:val="00884907"/>
    <w:rsid w:val="00886095"/>
    <w:rsid w:val="00890375"/>
    <w:rsid w:val="00891674"/>
    <w:rsid w:val="00894F7B"/>
    <w:rsid w:val="00896009"/>
    <w:rsid w:val="008A1D2F"/>
    <w:rsid w:val="008A33C9"/>
    <w:rsid w:val="008A4072"/>
    <w:rsid w:val="008B3FB2"/>
    <w:rsid w:val="008C4090"/>
    <w:rsid w:val="008C46C6"/>
    <w:rsid w:val="008C6ADB"/>
    <w:rsid w:val="008E06A6"/>
    <w:rsid w:val="008E0A78"/>
    <w:rsid w:val="008E4484"/>
    <w:rsid w:val="008E68E2"/>
    <w:rsid w:val="008E6BCA"/>
    <w:rsid w:val="008E764C"/>
    <w:rsid w:val="008F0EC4"/>
    <w:rsid w:val="008F42DF"/>
    <w:rsid w:val="008F4F87"/>
    <w:rsid w:val="008F5408"/>
    <w:rsid w:val="008F6959"/>
    <w:rsid w:val="009002EB"/>
    <w:rsid w:val="0090095F"/>
    <w:rsid w:val="0090338F"/>
    <w:rsid w:val="00904D4A"/>
    <w:rsid w:val="00907A7A"/>
    <w:rsid w:val="0091082B"/>
    <w:rsid w:val="00912D5A"/>
    <w:rsid w:val="009377DC"/>
    <w:rsid w:val="00941787"/>
    <w:rsid w:val="00945A2B"/>
    <w:rsid w:val="0095192B"/>
    <w:rsid w:val="00955617"/>
    <w:rsid w:val="009561EA"/>
    <w:rsid w:val="009647E9"/>
    <w:rsid w:val="00965132"/>
    <w:rsid w:val="0096713C"/>
    <w:rsid w:val="009713E5"/>
    <w:rsid w:val="00976BCB"/>
    <w:rsid w:val="00996EC8"/>
    <w:rsid w:val="009A64B0"/>
    <w:rsid w:val="009B3A2A"/>
    <w:rsid w:val="009B434E"/>
    <w:rsid w:val="009B7E52"/>
    <w:rsid w:val="009C1AD6"/>
    <w:rsid w:val="009D1039"/>
    <w:rsid w:val="009D64C8"/>
    <w:rsid w:val="009D69B8"/>
    <w:rsid w:val="009E28C5"/>
    <w:rsid w:val="009F71B3"/>
    <w:rsid w:val="009F7231"/>
    <w:rsid w:val="00A002D9"/>
    <w:rsid w:val="00A10828"/>
    <w:rsid w:val="00A11D94"/>
    <w:rsid w:val="00A12CE0"/>
    <w:rsid w:val="00A141FD"/>
    <w:rsid w:val="00A21501"/>
    <w:rsid w:val="00A24635"/>
    <w:rsid w:val="00A27830"/>
    <w:rsid w:val="00A3217B"/>
    <w:rsid w:val="00A34275"/>
    <w:rsid w:val="00A36536"/>
    <w:rsid w:val="00A37BA4"/>
    <w:rsid w:val="00A406A7"/>
    <w:rsid w:val="00A43754"/>
    <w:rsid w:val="00A44197"/>
    <w:rsid w:val="00A44FA2"/>
    <w:rsid w:val="00A55655"/>
    <w:rsid w:val="00A62D2B"/>
    <w:rsid w:val="00A65023"/>
    <w:rsid w:val="00A6629F"/>
    <w:rsid w:val="00A73D9F"/>
    <w:rsid w:val="00A7489F"/>
    <w:rsid w:val="00A752FD"/>
    <w:rsid w:val="00A7560D"/>
    <w:rsid w:val="00A769AB"/>
    <w:rsid w:val="00A77EE7"/>
    <w:rsid w:val="00A8067A"/>
    <w:rsid w:val="00A82D9D"/>
    <w:rsid w:val="00A845C2"/>
    <w:rsid w:val="00AA12AC"/>
    <w:rsid w:val="00AA55A2"/>
    <w:rsid w:val="00AB5149"/>
    <w:rsid w:val="00AC0061"/>
    <w:rsid w:val="00AC011E"/>
    <w:rsid w:val="00AC1779"/>
    <w:rsid w:val="00AC79B1"/>
    <w:rsid w:val="00AD245E"/>
    <w:rsid w:val="00AD5E56"/>
    <w:rsid w:val="00AE342A"/>
    <w:rsid w:val="00AF324E"/>
    <w:rsid w:val="00AF59C0"/>
    <w:rsid w:val="00AF7097"/>
    <w:rsid w:val="00B06254"/>
    <w:rsid w:val="00B15559"/>
    <w:rsid w:val="00B160B6"/>
    <w:rsid w:val="00B26DE6"/>
    <w:rsid w:val="00B444A1"/>
    <w:rsid w:val="00B4560A"/>
    <w:rsid w:val="00B47516"/>
    <w:rsid w:val="00B47A74"/>
    <w:rsid w:val="00B504A2"/>
    <w:rsid w:val="00B542DF"/>
    <w:rsid w:val="00B60267"/>
    <w:rsid w:val="00B631C1"/>
    <w:rsid w:val="00B66763"/>
    <w:rsid w:val="00B667AF"/>
    <w:rsid w:val="00B67B5B"/>
    <w:rsid w:val="00B72296"/>
    <w:rsid w:val="00B73010"/>
    <w:rsid w:val="00B76A26"/>
    <w:rsid w:val="00B85FD0"/>
    <w:rsid w:val="00B924A1"/>
    <w:rsid w:val="00B95A5F"/>
    <w:rsid w:val="00BA272E"/>
    <w:rsid w:val="00BA4E7C"/>
    <w:rsid w:val="00BA66BC"/>
    <w:rsid w:val="00BB3931"/>
    <w:rsid w:val="00BB599B"/>
    <w:rsid w:val="00BB7BF9"/>
    <w:rsid w:val="00BC1306"/>
    <w:rsid w:val="00BC2C30"/>
    <w:rsid w:val="00BC5997"/>
    <w:rsid w:val="00BD10B2"/>
    <w:rsid w:val="00BD232A"/>
    <w:rsid w:val="00BD5C51"/>
    <w:rsid w:val="00BD6EBB"/>
    <w:rsid w:val="00BE4CD2"/>
    <w:rsid w:val="00BF4DAE"/>
    <w:rsid w:val="00BF556A"/>
    <w:rsid w:val="00C06E63"/>
    <w:rsid w:val="00C137D3"/>
    <w:rsid w:val="00C145D5"/>
    <w:rsid w:val="00C156C3"/>
    <w:rsid w:val="00C2325F"/>
    <w:rsid w:val="00C24AA5"/>
    <w:rsid w:val="00C306D7"/>
    <w:rsid w:val="00C3104B"/>
    <w:rsid w:val="00C34A77"/>
    <w:rsid w:val="00C47A7D"/>
    <w:rsid w:val="00C47BFD"/>
    <w:rsid w:val="00C60011"/>
    <w:rsid w:val="00C632F0"/>
    <w:rsid w:val="00C70727"/>
    <w:rsid w:val="00C83149"/>
    <w:rsid w:val="00C83D87"/>
    <w:rsid w:val="00CA0B5C"/>
    <w:rsid w:val="00CA3D50"/>
    <w:rsid w:val="00CA636D"/>
    <w:rsid w:val="00CA73CF"/>
    <w:rsid w:val="00CA7864"/>
    <w:rsid w:val="00CB5E1B"/>
    <w:rsid w:val="00CB6169"/>
    <w:rsid w:val="00CC7E07"/>
    <w:rsid w:val="00CD04E1"/>
    <w:rsid w:val="00CD2CE9"/>
    <w:rsid w:val="00CD3D01"/>
    <w:rsid w:val="00CE0087"/>
    <w:rsid w:val="00CE5FD3"/>
    <w:rsid w:val="00CF0353"/>
    <w:rsid w:val="00CF1CD5"/>
    <w:rsid w:val="00CF207D"/>
    <w:rsid w:val="00CF477E"/>
    <w:rsid w:val="00CF5FDD"/>
    <w:rsid w:val="00CF73FE"/>
    <w:rsid w:val="00D00085"/>
    <w:rsid w:val="00D01FA7"/>
    <w:rsid w:val="00D03B9C"/>
    <w:rsid w:val="00D046EC"/>
    <w:rsid w:val="00D1129B"/>
    <w:rsid w:val="00D206EB"/>
    <w:rsid w:val="00D224C0"/>
    <w:rsid w:val="00D24444"/>
    <w:rsid w:val="00D249E9"/>
    <w:rsid w:val="00D357FA"/>
    <w:rsid w:val="00D35D52"/>
    <w:rsid w:val="00D41809"/>
    <w:rsid w:val="00D42481"/>
    <w:rsid w:val="00D447BE"/>
    <w:rsid w:val="00D62070"/>
    <w:rsid w:val="00D63C4B"/>
    <w:rsid w:val="00D67F4F"/>
    <w:rsid w:val="00D87F5A"/>
    <w:rsid w:val="00D90275"/>
    <w:rsid w:val="00D9470B"/>
    <w:rsid w:val="00D96902"/>
    <w:rsid w:val="00D97AB1"/>
    <w:rsid w:val="00DA17D9"/>
    <w:rsid w:val="00DA3419"/>
    <w:rsid w:val="00DB21FD"/>
    <w:rsid w:val="00DC13E9"/>
    <w:rsid w:val="00DC574E"/>
    <w:rsid w:val="00DD5405"/>
    <w:rsid w:val="00DE1C0F"/>
    <w:rsid w:val="00DE31CD"/>
    <w:rsid w:val="00DE466D"/>
    <w:rsid w:val="00DE4D64"/>
    <w:rsid w:val="00DF7ACD"/>
    <w:rsid w:val="00E03994"/>
    <w:rsid w:val="00E05BAC"/>
    <w:rsid w:val="00E115C1"/>
    <w:rsid w:val="00E16C8F"/>
    <w:rsid w:val="00E224AD"/>
    <w:rsid w:val="00E439A7"/>
    <w:rsid w:val="00E50DDB"/>
    <w:rsid w:val="00E52B86"/>
    <w:rsid w:val="00E60C32"/>
    <w:rsid w:val="00E62D42"/>
    <w:rsid w:val="00E62EC2"/>
    <w:rsid w:val="00E831A6"/>
    <w:rsid w:val="00E8497C"/>
    <w:rsid w:val="00E9237F"/>
    <w:rsid w:val="00E93AF0"/>
    <w:rsid w:val="00EA0753"/>
    <w:rsid w:val="00EA2E8D"/>
    <w:rsid w:val="00EA36C1"/>
    <w:rsid w:val="00EC3593"/>
    <w:rsid w:val="00EC6077"/>
    <w:rsid w:val="00EE00C6"/>
    <w:rsid w:val="00EE3FF6"/>
    <w:rsid w:val="00EE6E4A"/>
    <w:rsid w:val="00EF481D"/>
    <w:rsid w:val="00EF65B3"/>
    <w:rsid w:val="00F04D4D"/>
    <w:rsid w:val="00F06925"/>
    <w:rsid w:val="00F10693"/>
    <w:rsid w:val="00F10A36"/>
    <w:rsid w:val="00F1183A"/>
    <w:rsid w:val="00F14AE3"/>
    <w:rsid w:val="00F15B31"/>
    <w:rsid w:val="00F2017E"/>
    <w:rsid w:val="00F2158F"/>
    <w:rsid w:val="00F23FD7"/>
    <w:rsid w:val="00F30FB2"/>
    <w:rsid w:val="00F33015"/>
    <w:rsid w:val="00F44960"/>
    <w:rsid w:val="00F45CE4"/>
    <w:rsid w:val="00F46FF7"/>
    <w:rsid w:val="00F5610C"/>
    <w:rsid w:val="00F72B47"/>
    <w:rsid w:val="00F73ECB"/>
    <w:rsid w:val="00F74781"/>
    <w:rsid w:val="00F7503C"/>
    <w:rsid w:val="00F818F8"/>
    <w:rsid w:val="00F86097"/>
    <w:rsid w:val="00F8724E"/>
    <w:rsid w:val="00F91715"/>
    <w:rsid w:val="00F9598C"/>
    <w:rsid w:val="00F96177"/>
    <w:rsid w:val="00FA53F7"/>
    <w:rsid w:val="00FA7CDC"/>
    <w:rsid w:val="00FB3DFF"/>
    <w:rsid w:val="00FB5791"/>
    <w:rsid w:val="00FC444A"/>
    <w:rsid w:val="00FC6722"/>
    <w:rsid w:val="00FD5158"/>
    <w:rsid w:val="00FE20B6"/>
    <w:rsid w:val="00FE2707"/>
    <w:rsid w:val="00FE5720"/>
    <w:rsid w:val="00FF462B"/>
    <w:rsid w:val="00FF4E11"/>
    <w:rsid w:val="00FF5C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9C6EE6B"/>
  <w15:docId w15:val="{8682536C-0E0A-423F-BD8C-5D03972A8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F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57F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7F54"/>
    <w:rPr>
      <w:rFonts w:ascii="Tahoma" w:hAnsi="Tahoma" w:cs="Tahoma"/>
      <w:sz w:val="16"/>
      <w:szCs w:val="16"/>
    </w:rPr>
  </w:style>
  <w:style w:type="paragraph" w:styleId="Header">
    <w:name w:val="header"/>
    <w:basedOn w:val="Normal"/>
    <w:link w:val="HeaderChar"/>
    <w:uiPriority w:val="99"/>
    <w:unhideWhenUsed/>
    <w:rsid w:val="00013F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3F33"/>
  </w:style>
  <w:style w:type="paragraph" w:styleId="Footer">
    <w:name w:val="footer"/>
    <w:basedOn w:val="Normal"/>
    <w:link w:val="FooterChar"/>
    <w:uiPriority w:val="99"/>
    <w:unhideWhenUsed/>
    <w:rsid w:val="00013F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3F33"/>
  </w:style>
  <w:style w:type="paragraph" w:styleId="ListParagraph">
    <w:name w:val="List Paragraph"/>
    <w:basedOn w:val="Normal"/>
    <w:uiPriority w:val="34"/>
    <w:qFormat/>
    <w:rsid w:val="006F16EB"/>
    <w:pPr>
      <w:ind w:left="720"/>
      <w:contextualSpacing/>
    </w:pPr>
  </w:style>
  <w:style w:type="character" w:styleId="Hyperlink">
    <w:name w:val="Hyperlink"/>
    <w:basedOn w:val="DefaultParagraphFont"/>
    <w:uiPriority w:val="99"/>
    <w:unhideWhenUsed/>
    <w:rsid w:val="003D23B0"/>
    <w:rPr>
      <w:color w:val="0000FF" w:themeColor="hyperlink"/>
      <w:u w:val="single"/>
    </w:rPr>
  </w:style>
  <w:style w:type="table" w:styleId="TableGrid">
    <w:name w:val="Table Grid"/>
    <w:basedOn w:val="TableNormal"/>
    <w:uiPriority w:val="59"/>
    <w:rsid w:val="00A12C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83B50"/>
    <w:rPr>
      <w:sz w:val="16"/>
      <w:szCs w:val="16"/>
    </w:rPr>
  </w:style>
  <w:style w:type="paragraph" w:styleId="CommentText">
    <w:name w:val="annotation text"/>
    <w:basedOn w:val="Normal"/>
    <w:link w:val="CommentTextChar"/>
    <w:uiPriority w:val="99"/>
    <w:semiHidden/>
    <w:unhideWhenUsed/>
    <w:rsid w:val="00083B50"/>
    <w:pPr>
      <w:spacing w:line="240" w:lineRule="auto"/>
    </w:pPr>
    <w:rPr>
      <w:sz w:val="20"/>
      <w:szCs w:val="20"/>
    </w:rPr>
  </w:style>
  <w:style w:type="character" w:customStyle="1" w:styleId="CommentTextChar">
    <w:name w:val="Comment Text Char"/>
    <w:basedOn w:val="DefaultParagraphFont"/>
    <w:link w:val="CommentText"/>
    <w:uiPriority w:val="99"/>
    <w:semiHidden/>
    <w:rsid w:val="00083B50"/>
    <w:rPr>
      <w:sz w:val="20"/>
      <w:szCs w:val="20"/>
    </w:rPr>
  </w:style>
  <w:style w:type="paragraph" w:styleId="CommentSubject">
    <w:name w:val="annotation subject"/>
    <w:basedOn w:val="CommentText"/>
    <w:next w:val="CommentText"/>
    <w:link w:val="CommentSubjectChar"/>
    <w:uiPriority w:val="99"/>
    <w:semiHidden/>
    <w:unhideWhenUsed/>
    <w:rsid w:val="00083B50"/>
    <w:rPr>
      <w:b/>
      <w:bCs/>
    </w:rPr>
  </w:style>
  <w:style w:type="character" w:customStyle="1" w:styleId="CommentSubjectChar">
    <w:name w:val="Comment Subject Char"/>
    <w:basedOn w:val="CommentTextChar"/>
    <w:link w:val="CommentSubject"/>
    <w:uiPriority w:val="99"/>
    <w:semiHidden/>
    <w:rsid w:val="00083B50"/>
    <w:rPr>
      <w:b/>
      <w:bCs/>
      <w:sz w:val="20"/>
      <w:szCs w:val="20"/>
    </w:rPr>
  </w:style>
  <w:style w:type="paragraph" w:styleId="NoSpacing">
    <w:name w:val="No Spacing"/>
    <w:uiPriority w:val="1"/>
    <w:qFormat/>
    <w:rsid w:val="00315D4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eele.ac.uk/websupport/styleguide/accessibilit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3E1CD3-79AD-45A9-B551-473F536BE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72</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Keele University</Company>
  <LinksUpToDate>false</LinksUpToDate>
  <CharactersWithSpaces>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 Sylvester</dc:creator>
  <cp:lastModifiedBy>Adele Ford</cp:lastModifiedBy>
  <cp:revision>2</cp:revision>
  <cp:lastPrinted>2018-03-21T16:12:00Z</cp:lastPrinted>
  <dcterms:created xsi:type="dcterms:W3CDTF">2023-01-19T15:08:00Z</dcterms:created>
  <dcterms:modified xsi:type="dcterms:W3CDTF">2023-01-19T15:08:00Z</dcterms:modified>
</cp:coreProperties>
</file>